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717D6" w14:textId="0CBD95B2" w:rsidR="00683D2D" w:rsidRPr="00475D60" w:rsidRDefault="002A6A34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/>
          <w:sz w:val="24"/>
          <w:szCs w:val="24"/>
        </w:rPr>
        <w:sectPr w:rsidR="00683D2D" w:rsidRPr="00475D60">
          <w:pgSz w:w="11900" w:h="16840"/>
          <w:pgMar w:top="1134" w:right="1134" w:bottom="1134" w:left="1134" w:header="709" w:footer="850" w:gutter="0"/>
          <w:cols w:space="720"/>
        </w:sectPr>
      </w:pP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19494214" wp14:editId="2A78A57A">
                <wp:simplePos x="0" y="0"/>
                <wp:positionH relativeFrom="page">
                  <wp:posOffset>-131694</wp:posOffset>
                </wp:positionH>
                <wp:positionV relativeFrom="page">
                  <wp:posOffset>-102995</wp:posOffset>
                </wp:positionV>
                <wp:extent cx="8148550" cy="11010950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48550" cy="11010950"/>
                        </a:xfrm>
                        <a:prstGeom prst="rect">
                          <a:avLst/>
                        </a:prstGeom>
                        <a:solidFill>
                          <a:srgbClr val="EFE3D4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-10.4pt;margin-top:-8.1pt;width:641.6pt;height:867.0pt;z-index:251659264;mso-position-horizontal:absolute;mso-position-horizontal-relative:page;mso-position-vertical:absolute;mso-position-vertical-relative:page;mso-wrap-distance-left:12.0pt;mso-wrap-distance-top:12.0pt;mso-wrap-distance-right:12.0pt;mso-wrap-distance-bottom:12.0pt;">
                <v:fill color="#EFE3D4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w10:wrap type="none" side="bothSides" anchorx="page" anchory="page"/>
              </v:rect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7A2CA7A4" wp14:editId="75C4D03E">
                <wp:simplePos x="0" y="0"/>
                <wp:positionH relativeFrom="page">
                  <wp:posOffset>919172</wp:posOffset>
                </wp:positionH>
                <wp:positionV relativeFrom="page">
                  <wp:posOffset>2117854</wp:posOffset>
                </wp:positionV>
                <wp:extent cx="5716618" cy="436505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618" cy="43650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 w14:paraId="7B5CB679" w14:textId="77777777" w:rsidR="00BF0DDE" w:rsidRPr="00B67B2E" w:rsidRDefault="00BF0DDE" w:rsidP="00BF0DDE">
                            <w:pPr>
                              <w:pStyle w:val="Body"/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</w:pPr>
                            <w:r w:rsidRPr="00B67B2E">
                              <w:rPr>
                                <w:rFonts w:ascii="Times New Roman" w:hAnsi="Times New Roman" w:cs="Times New Roman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  <w:t>travel</w:t>
                            </w:r>
                          </w:p>
                          <w:p w14:paraId="39EA3596" w14:textId="7C315FAF" w:rsidR="00683D2D" w:rsidRPr="00B67B2E" w:rsidRDefault="004A0D40" w:rsidP="00BF0DDE">
                            <w:pPr>
                              <w:pStyle w:val="Body"/>
                              <w:spacing w:line="192" w:lineRule="auto"/>
                              <w:jc w:val="center"/>
                              <w:rPr>
                                <w:rFonts w:ascii="Poppins Bold" w:hAnsi="Poppins Bold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  <w:t>pedia</w:t>
                            </w:r>
                            <w:r w:rsidR="002A6A34" w:rsidRPr="00B67B2E">
                              <w:rPr>
                                <w:rFonts w:ascii="Poppins Bold" w:hAnsi="Poppins Bold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2CA7A4" id="officeArt object" o:spid="_x0000_s1026" style="position:absolute;left:0;text-align:left;margin-left:72.4pt;margin-top:166.75pt;width:450.15pt;height:343.7pt;z-index:25166131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" filled="f" stroked="f" strokeweight="1pt">
                <v:stroke miterlimit="4"/>
                <v:textbox inset="4pt,4pt,4pt,4pt">
                  <w:txbxContent>
                    <w:p w14:paraId="7B5CB679" w14:textId="77777777" w:rsidR="00BF0DDE" w:rsidRPr="00B67B2E" w:rsidRDefault="00BF0DDE" w:rsidP="00BF0DDE">
                      <w:pPr>
                        <w:pStyle w:val="Body"/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</w:pPr>
                      <w:r w:rsidRPr="00B67B2E">
                        <w:rPr>
                          <w:rFonts w:ascii="Times New Roman" w:hAnsi="Times New Roman" w:cs="Times New Roman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  <w:t>travel</w:t>
                      </w:r>
                    </w:p>
                    <w:p w14:paraId="39EA3596" w14:textId="7C315FAF" w:rsidR="00683D2D" w:rsidRPr="00B67B2E" w:rsidRDefault="004A0D40" w:rsidP="00BF0DDE">
                      <w:pPr>
                        <w:pStyle w:val="Body"/>
                        <w:spacing w:line="192" w:lineRule="auto"/>
                        <w:jc w:val="center"/>
                        <w:rPr>
                          <w:rFonts w:ascii="Poppins Bold" w:hAnsi="Poppins Bold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</w:pPr>
                      <w:r>
                        <w:rPr>
                          <w:rFonts w:ascii="Times New Roman" w:hAnsi="Times New Roman" w:cs="Times New Roman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  <w:t>pedia</w:t>
                      </w:r>
                      <w:r w:rsidR="002A6A34" w:rsidRPr="00B67B2E">
                        <w:rPr>
                          <w:rFonts w:ascii="Poppins Bold" w:hAnsi="Poppins Bold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4BC1493B" wp14:editId="331348D3">
                <wp:simplePos x="0" y="0"/>
                <wp:positionH relativeFrom="page">
                  <wp:posOffset>-1317726</wp:posOffset>
                </wp:positionH>
                <wp:positionV relativeFrom="page">
                  <wp:posOffset>7030386</wp:posOffset>
                </wp:positionV>
                <wp:extent cx="6665032" cy="3893338"/>
                <wp:effectExtent l="0" t="0" r="0" b="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5032" cy="3893338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B61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512AE2" id="officeArt object" o:spid="_x0000_s1026" style="position:absolute;margin-left:-103.75pt;margin-top:553.55pt;width:524.8pt;height:306.55pt;z-index:25166745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coordsize="21600,19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" path="m,1079c3250,-1130,7027,122,9442,4209v2496,4224,3018,10861,6103,14106c17347,20211,19646,20470,21600,18998r-21590,l,1079xe" fillcolor="#db6159" stroked="f" strokeweight="1pt">
                <v:stroke miterlimit="4" joinstyle="miter"/>
                <v:path arrowok="t" o:extrusionok="f" o:connecttype="custom" o:connectlocs="3332516,1946669;3332516,1946669;3332516,1946669;3332516,1946669" o:connectangles="0,90,180,270"/>
                <w10:wrap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8480" behindDoc="0" locked="0" layoutInCell="1" allowOverlap="1" wp14:anchorId="513EB212" wp14:editId="6D424AFB">
                <wp:simplePos x="0" y="0"/>
                <wp:positionH relativeFrom="page">
                  <wp:posOffset>3943027</wp:posOffset>
                </wp:positionH>
                <wp:positionV relativeFrom="page">
                  <wp:posOffset>-575752</wp:posOffset>
                </wp:positionV>
                <wp:extent cx="5823109" cy="3401534"/>
                <wp:effectExtent l="195537" t="362326" r="195537" b="362326"/>
                <wp:wrapThrough wrapText="bothSides" distL="152400" distR="152400">
                  <wp:wrapPolygon edited="1">
                    <wp:start x="3303" y="0"/>
                    <wp:lineTo x="0" y="1168"/>
                    <wp:lineTo x="76" y="1113"/>
                    <wp:lineTo x="153" y="1059"/>
                    <wp:lineTo x="229" y="1006"/>
                    <wp:lineTo x="306" y="955"/>
                    <wp:lineTo x="383" y="905"/>
                    <wp:lineTo x="460" y="856"/>
                    <wp:lineTo x="538" y="809"/>
                    <wp:lineTo x="615" y="763"/>
                    <wp:lineTo x="693" y="719"/>
                    <wp:lineTo x="770" y="676"/>
                    <wp:lineTo x="848" y="634"/>
                    <wp:lineTo x="926" y="594"/>
                    <wp:lineTo x="1005" y="555"/>
                    <wp:lineTo x="1083" y="517"/>
                    <wp:lineTo x="1161" y="481"/>
                    <wp:lineTo x="1240" y="446"/>
                    <wp:lineTo x="1318" y="412"/>
                    <wp:lineTo x="1397" y="379"/>
                    <wp:lineTo x="1476" y="348"/>
                    <wp:lineTo x="1555" y="319"/>
                    <wp:lineTo x="1634" y="290"/>
                    <wp:lineTo x="1713" y="263"/>
                    <wp:lineTo x="1792" y="238"/>
                    <wp:lineTo x="1871" y="213"/>
                    <wp:lineTo x="1951" y="190"/>
                    <wp:lineTo x="2030" y="169"/>
                    <wp:lineTo x="2109" y="148"/>
                    <wp:lineTo x="2189" y="129"/>
                    <wp:lineTo x="2268" y="112"/>
                    <wp:lineTo x="2348" y="95"/>
                    <wp:lineTo x="2427" y="80"/>
                    <wp:lineTo x="2507" y="66"/>
                    <wp:lineTo x="2586" y="54"/>
                    <wp:lineTo x="2666" y="43"/>
                    <wp:lineTo x="2746" y="33"/>
                    <wp:lineTo x="2825" y="24"/>
                    <wp:lineTo x="2905" y="17"/>
                    <wp:lineTo x="2985" y="11"/>
                    <wp:lineTo x="3064" y="6"/>
                    <wp:lineTo x="3144" y="3"/>
                    <wp:lineTo x="3223" y="1"/>
                    <wp:lineTo x="3303" y="0"/>
                    <wp:lineTo x="3382" y="1"/>
                    <wp:lineTo x="3462" y="2"/>
                    <wp:lineTo x="3541" y="5"/>
                    <wp:lineTo x="3621" y="10"/>
                    <wp:lineTo x="3700" y="15"/>
                    <wp:lineTo x="3779" y="22"/>
                    <wp:lineTo x="3858" y="31"/>
                    <wp:lineTo x="3937" y="40"/>
                    <wp:lineTo x="4016" y="51"/>
                    <wp:lineTo x="4095" y="63"/>
                    <wp:lineTo x="4174" y="76"/>
                    <wp:lineTo x="4253" y="91"/>
                    <wp:lineTo x="4332" y="107"/>
                    <wp:lineTo x="4410" y="124"/>
                    <wp:lineTo x="4489" y="142"/>
                    <wp:lineTo x="4567" y="162"/>
                    <wp:lineTo x="4645" y="183"/>
                    <wp:lineTo x="4723" y="205"/>
                    <wp:lineTo x="4801" y="228"/>
                    <wp:lineTo x="4879" y="253"/>
                    <wp:lineTo x="4957" y="279"/>
                    <wp:lineTo x="5034" y="306"/>
                    <wp:lineTo x="5112" y="335"/>
                    <wp:lineTo x="5189" y="364"/>
                    <wp:lineTo x="5266" y="395"/>
                    <wp:lineTo x="5343" y="427"/>
                    <wp:lineTo x="5420" y="461"/>
                    <wp:lineTo x="5496" y="495"/>
                    <wp:lineTo x="5572" y="531"/>
                    <wp:lineTo x="5649" y="568"/>
                    <wp:lineTo x="5725" y="607"/>
                    <wp:lineTo x="5800" y="646"/>
                    <wp:lineTo x="5876" y="687"/>
                    <wp:lineTo x="5951" y="729"/>
                    <wp:lineTo x="6026" y="772"/>
                    <wp:lineTo x="6101" y="817"/>
                    <wp:lineTo x="6176" y="863"/>
                    <wp:lineTo x="6250" y="910"/>
                    <wp:lineTo x="6325" y="958"/>
                    <wp:lineTo x="6399" y="1007"/>
                    <wp:lineTo x="6472" y="1058"/>
                    <wp:lineTo x="6546" y="1109"/>
                    <wp:lineTo x="6619" y="1162"/>
                    <wp:lineTo x="6692" y="1217"/>
                    <wp:lineTo x="6764" y="1272"/>
                    <wp:lineTo x="6837" y="1329"/>
                    <wp:lineTo x="6909" y="1386"/>
                    <wp:lineTo x="6981" y="1445"/>
                    <wp:lineTo x="7052" y="1506"/>
                    <wp:lineTo x="7123" y="1567"/>
                    <wp:lineTo x="7194" y="1630"/>
                    <wp:lineTo x="7265" y="1693"/>
                    <wp:lineTo x="7335" y="1758"/>
                    <wp:lineTo x="7405" y="1825"/>
                    <wp:lineTo x="7475" y="1892"/>
                    <wp:lineTo x="7544" y="1961"/>
                    <wp:lineTo x="7613" y="2030"/>
                    <wp:lineTo x="7682" y="2101"/>
                    <wp:lineTo x="7750" y="2173"/>
                    <wp:lineTo x="7818" y="2247"/>
                    <wp:lineTo x="7885" y="2321"/>
                    <wp:lineTo x="7953" y="2397"/>
                    <wp:lineTo x="8019" y="2473"/>
                    <wp:lineTo x="8086" y="2551"/>
                    <wp:lineTo x="8152" y="2630"/>
                    <wp:lineTo x="8218" y="2711"/>
                    <wp:lineTo x="8283" y="2792"/>
                    <wp:lineTo x="8348" y="2875"/>
                    <wp:lineTo x="8412" y="2958"/>
                    <wp:lineTo x="8476" y="3043"/>
                    <wp:lineTo x="8540" y="3129"/>
                    <wp:lineTo x="8603" y="3217"/>
                    <wp:lineTo x="8666" y="3305"/>
                    <wp:lineTo x="8729" y="3395"/>
                    <wp:lineTo x="8791" y="3485"/>
                    <wp:lineTo x="8852" y="3577"/>
                    <wp:lineTo x="8913" y="3670"/>
                    <wp:lineTo x="8974" y="3764"/>
                    <wp:lineTo x="9034" y="3859"/>
                    <wp:lineTo x="9094" y="3956"/>
                    <wp:lineTo x="9153" y="4053"/>
                    <wp:lineTo x="9212" y="4152"/>
                    <wp:lineTo x="9270" y="4252"/>
                    <wp:lineTo x="9328" y="4353"/>
                    <wp:lineTo x="9385" y="4455"/>
                    <wp:lineTo x="9442" y="4558"/>
                    <wp:lineTo x="9500" y="4666"/>
                    <wp:lineTo x="9558" y="4774"/>
                    <wp:lineTo x="9615" y="4884"/>
                    <wp:lineTo x="9671" y="4994"/>
                    <wp:lineTo x="9726" y="5106"/>
                    <wp:lineTo x="9781" y="5218"/>
                    <wp:lineTo x="9835" y="5331"/>
                    <wp:lineTo x="9888" y="5445"/>
                    <wp:lineTo x="9941" y="5560"/>
                    <wp:lineTo x="9993" y="5675"/>
                    <wp:lineTo x="10045" y="5791"/>
                    <wp:lineTo x="10096" y="5908"/>
                    <wp:lineTo x="10146" y="6026"/>
                    <wp:lineTo x="10196" y="6145"/>
                    <wp:lineTo x="10246" y="6264"/>
                    <wp:lineTo x="10295" y="6384"/>
                    <wp:lineTo x="10343" y="6504"/>
                    <wp:lineTo x="10391" y="6626"/>
                    <wp:lineTo x="10438" y="6748"/>
                    <wp:lineTo x="10485" y="6870"/>
                    <wp:lineTo x="10531" y="6993"/>
                    <wp:lineTo x="10577" y="7117"/>
                    <wp:lineTo x="10623" y="7241"/>
                    <wp:lineTo x="10668" y="7366"/>
                    <wp:lineTo x="10713" y="7491"/>
                    <wp:lineTo x="10757" y="7617"/>
                    <wp:lineTo x="10801" y="7743"/>
                    <wp:lineTo x="10844" y="7870"/>
                    <wp:lineTo x="10888" y="7997"/>
                    <wp:lineTo x="10930" y="8125"/>
                    <wp:lineTo x="10973" y="8253"/>
                    <wp:lineTo x="11015" y="8381"/>
                    <wp:lineTo x="11057" y="8510"/>
                    <wp:lineTo x="11098" y="8639"/>
                    <wp:lineTo x="11140" y="8769"/>
                    <wp:lineTo x="11181" y="8899"/>
                    <wp:lineTo x="11222" y="9029"/>
                    <wp:lineTo x="11262" y="9159"/>
                    <wp:lineTo x="11302" y="9290"/>
                    <wp:lineTo x="11342" y="9421"/>
                    <wp:lineTo x="11382" y="9552"/>
                    <wp:lineTo x="11422" y="9684"/>
                    <wp:lineTo x="11461" y="9815"/>
                    <wp:lineTo x="11501" y="9947"/>
                    <wp:lineTo x="11540" y="10079"/>
                    <wp:lineTo x="11579" y="10211"/>
                    <wp:lineTo x="11618" y="10343"/>
                    <wp:lineTo x="11657" y="10476"/>
                    <wp:lineTo x="11695" y="10608"/>
                    <wp:lineTo x="11734" y="10741"/>
                    <wp:lineTo x="11773" y="10874"/>
                    <wp:lineTo x="11811" y="11006"/>
                    <wp:lineTo x="11850" y="11139"/>
                    <wp:lineTo x="11888" y="11272"/>
                    <wp:lineTo x="11926" y="11404"/>
                    <wp:lineTo x="11965" y="11537"/>
                    <wp:lineTo x="12003" y="11669"/>
                    <wp:lineTo x="12041" y="11802"/>
                    <wp:lineTo x="12080" y="11934"/>
                    <wp:lineTo x="12118" y="12067"/>
                    <wp:lineTo x="12157" y="12199"/>
                    <wp:lineTo x="12195" y="12331"/>
                    <wp:lineTo x="12234" y="12463"/>
                    <wp:lineTo x="12273" y="12595"/>
                    <wp:lineTo x="12312" y="12726"/>
                    <wp:lineTo x="12351" y="12857"/>
                    <wp:lineTo x="12390" y="12989"/>
                    <wp:lineTo x="12429" y="13119"/>
                    <wp:lineTo x="12469" y="13250"/>
                    <wp:lineTo x="12508" y="13380"/>
                    <wp:lineTo x="12548" y="13510"/>
                    <wp:lineTo x="12588" y="13640"/>
                    <wp:lineTo x="12628" y="13769"/>
                    <wp:lineTo x="12669" y="13898"/>
                    <wp:lineTo x="12709" y="14027"/>
                    <wp:lineTo x="12750" y="14155"/>
                    <wp:lineTo x="12791" y="14283"/>
                    <wp:lineTo x="12833" y="14410"/>
                    <wp:lineTo x="12874" y="14537"/>
                    <wp:lineTo x="12917" y="14664"/>
                    <wp:lineTo x="12959" y="14790"/>
                    <wp:lineTo x="13002" y="14915"/>
                    <wp:lineTo x="13045" y="15040"/>
                    <wp:lineTo x="13088" y="15164"/>
                    <wp:lineTo x="13132" y="15288"/>
                    <wp:lineTo x="13176" y="15412"/>
                    <wp:lineTo x="13220" y="15534"/>
                    <wp:lineTo x="13265" y="15656"/>
                    <wp:lineTo x="13311" y="15778"/>
                    <wp:lineTo x="13356" y="15899"/>
                    <wp:lineTo x="13403" y="16019"/>
                    <wp:lineTo x="13449" y="16138"/>
                    <wp:lineTo x="13497" y="16257"/>
                    <wp:lineTo x="13544" y="16375"/>
                    <wp:lineTo x="13592" y="16493"/>
                    <wp:lineTo x="13641" y="16609"/>
                    <wp:lineTo x="13690" y="16725"/>
                    <wp:lineTo x="13740" y="16840"/>
                    <wp:lineTo x="13790" y="16954"/>
                    <wp:lineTo x="13841" y="17068"/>
                    <wp:lineTo x="13892" y="17180"/>
                    <wp:lineTo x="13944" y="17292"/>
                    <wp:lineTo x="13997" y="17403"/>
                    <wp:lineTo x="14050" y="17513"/>
                    <wp:lineTo x="14104" y="17622"/>
                    <wp:lineTo x="14158" y="17730"/>
                    <wp:lineTo x="14214" y="17837"/>
                    <wp:lineTo x="14269" y="17943"/>
                    <wp:lineTo x="14326" y="18048"/>
                    <wp:lineTo x="14383" y="18153"/>
                    <wp:lineTo x="14441" y="18256"/>
                    <wp:lineTo x="14499" y="18358"/>
                    <wp:lineTo x="14559" y="18459"/>
                    <wp:lineTo x="14619" y="18559"/>
                    <wp:lineTo x="14680" y="18658"/>
                    <wp:lineTo x="14741" y="18756"/>
                    <wp:lineTo x="14804" y="18852"/>
                    <wp:lineTo x="14867" y="18948"/>
                    <wp:lineTo x="14931" y="19042"/>
                    <wp:lineTo x="14995" y="19135"/>
                    <wp:lineTo x="15061" y="19227"/>
                    <wp:lineTo x="15128" y="19318"/>
                    <wp:lineTo x="15195" y="19407"/>
                    <wp:lineTo x="15263" y="19496"/>
                    <wp:lineTo x="15332" y="19583"/>
                    <wp:lineTo x="15402" y="19668"/>
                    <wp:lineTo x="15473" y="19753"/>
                    <wp:lineTo x="15545" y="19836"/>
                    <wp:lineTo x="15630" y="19931"/>
                    <wp:lineTo x="15715" y="20023"/>
                    <wp:lineTo x="15801" y="20113"/>
                    <wp:lineTo x="15888" y="20200"/>
                    <wp:lineTo x="15976" y="20284"/>
                    <wp:lineTo x="16064" y="20366"/>
                    <wp:lineTo x="16153" y="20446"/>
                    <wp:lineTo x="16242" y="20522"/>
                    <wp:lineTo x="16332" y="20596"/>
                    <wp:lineTo x="16423" y="20668"/>
                    <wp:lineTo x="16514" y="20737"/>
                    <wp:lineTo x="16605" y="20803"/>
                    <wp:lineTo x="16697" y="20867"/>
                    <wp:lineTo x="16790" y="20928"/>
                    <wp:lineTo x="16883" y="20986"/>
                    <wp:lineTo x="16976" y="21042"/>
                    <wp:lineTo x="17070" y="21095"/>
                    <wp:lineTo x="17165" y="21145"/>
                    <wp:lineTo x="17259" y="21193"/>
                    <wp:lineTo x="17354" y="21238"/>
                    <wp:lineTo x="17450" y="21281"/>
                    <wp:lineTo x="17545" y="21321"/>
                    <wp:lineTo x="17641" y="21358"/>
                    <wp:lineTo x="17737" y="21392"/>
                    <wp:lineTo x="17834" y="21424"/>
                    <wp:lineTo x="17931" y="21454"/>
                    <wp:lineTo x="18028" y="21480"/>
                    <wp:lineTo x="18125" y="21504"/>
                    <wp:lineTo x="18222" y="21525"/>
                    <wp:lineTo x="18320" y="21544"/>
                    <wp:lineTo x="18418" y="21560"/>
                    <wp:lineTo x="18515" y="21573"/>
                    <wp:lineTo x="18613" y="21584"/>
                    <wp:lineTo x="18711" y="21592"/>
                    <wp:lineTo x="18810" y="21597"/>
                    <wp:lineTo x="18908" y="21600"/>
                    <wp:lineTo x="19006" y="21600"/>
                    <wp:lineTo x="19104" y="21597"/>
                    <wp:lineTo x="19202" y="21591"/>
                    <wp:lineTo x="19301" y="21583"/>
                    <wp:lineTo x="19399" y="21572"/>
                    <wp:lineTo x="19497" y="21559"/>
                    <wp:lineTo x="19595" y="21543"/>
                    <wp:lineTo x="19693" y="21524"/>
                    <wp:lineTo x="19791" y="21502"/>
                    <wp:lineTo x="19888" y="21478"/>
                    <wp:lineTo x="19986" y="21451"/>
                    <wp:lineTo x="20083" y="21421"/>
                    <wp:lineTo x="20180" y="21389"/>
                    <wp:lineTo x="20277" y="21353"/>
                    <wp:lineTo x="20374" y="21316"/>
                    <wp:lineTo x="20470" y="21275"/>
                    <wp:lineTo x="20566" y="21232"/>
                    <wp:lineTo x="20662" y="21186"/>
                    <wp:lineTo x="20758" y="21137"/>
                    <wp:lineTo x="20853" y="21085"/>
                    <wp:lineTo x="20948" y="21031"/>
                    <wp:lineTo x="21042" y="20974"/>
                    <wp:lineTo x="21136" y="20915"/>
                    <wp:lineTo x="21230" y="20852"/>
                    <wp:lineTo x="21323" y="20787"/>
                    <wp:lineTo x="21416" y="20719"/>
                    <wp:lineTo x="21508" y="20649"/>
                    <wp:lineTo x="21600" y="20575"/>
                    <wp:lineTo x="10" y="20575"/>
                    <wp:lineTo x="0" y="1168"/>
                    <wp:lineTo x="3303" y="0"/>
                  </wp:wrapPolygon>
                </wp:wrapThrough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245929">
                          <a:off x="0" y="0"/>
                          <a:ext cx="5823109" cy="3401534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2616A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31" style="visibility:visible;position:absolute;margin-left:310.5pt;margin-top:-45.3pt;width:458.5pt;height:267.8pt;z-index:251668480;mso-position-horizontal:absolute;mso-position-horizontal-relative:page;mso-position-vertical:absolute;mso-position-vertical-relative:page;mso-wrap-distance-left:12.0pt;mso-wrap-distance-top:12.0pt;mso-wrap-distance-right:12.0pt;mso-wrap-distance-bottom:12.0pt;rotation:12283553fd;" coordorigin="0,1130" coordsize="21600,19944" path="M 0,2209 C 3250,0 7027,1252 9442,5339 C 11938,9563 12460,16200 15545,19445 C 17347,21341 19646,21600 21600,20128 L 10,20128 L 0,2209 X E">
                <v:fill color="#42616A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w10:wrap type="through" side="bothSides"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72576" behindDoc="0" locked="0" layoutInCell="1" allowOverlap="1" wp14:anchorId="03ABB849" wp14:editId="73CA770D">
                <wp:simplePos x="0" y="0"/>
                <wp:positionH relativeFrom="page">
                  <wp:posOffset>-468233</wp:posOffset>
                </wp:positionH>
                <wp:positionV relativeFrom="page">
                  <wp:posOffset>8154337</wp:posOffset>
                </wp:positionV>
                <wp:extent cx="7567418" cy="3385787"/>
                <wp:effectExtent l="0" t="0" r="0" b="0"/>
                <wp:wrapNone/>
                <wp:docPr id="10737418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7418" cy="3385787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D0DF1A" id="officeArt object" o:spid="_x0000_s1026" style="position:absolute;margin-left:-36.85pt;margin-top:642.05pt;width:595.85pt;height:266.6pt;z-index:25167257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coordsize="21600,19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" path="m,1079c3250,-1130,7027,122,9442,4209v2496,4224,3018,10861,6103,14106c17347,20211,19646,20470,21600,18998r-21590,l,1079xe" filled="f" strokecolor="white" strokeweight="3pt">
                <v:stroke miterlimit="4" joinstyle="miter"/>
                <v:path arrowok="t" o:extrusionok="f" o:connecttype="custom" o:connectlocs="3783709,1692894;3783709,1692894;3783709,1692894;3783709,1692894" o:connectangles="0,90,180,270"/>
                <w10:wrap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73600" behindDoc="0" locked="0" layoutInCell="1" allowOverlap="1" wp14:anchorId="62E3971F" wp14:editId="502969FC">
                <wp:simplePos x="0" y="0"/>
                <wp:positionH relativeFrom="page">
                  <wp:posOffset>3870311</wp:posOffset>
                </wp:positionH>
                <wp:positionV relativeFrom="page">
                  <wp:posOffset>-2086440</wp:posOffset>
                </wp:positionV>
                <wp:extent cx="6421387" cy="4192727"/>
                <wp:effectExtent l="1656292" t="541962" r="1656292" b="541962"/>
                <wp:wrapNone/>
                <wp:docPr id="10737418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500000">
                          <a:off x="0" y="0"/>
                          <a:ext cx="6421387" cy="4192727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35" style="visibility:visible;position:absolute;margin-left:304.7pt;margin-top:-164.3pt;width:505.6pt;height:330.1pt;z-index:251673600;mso-position-horizontal:absolute;mso-position-horizontal-relative:page;mso-position-vertical:absolute;mso-position-vertical-relative:page;mso-wrap-distance-left:12.0pt;mso-wrap-distance-top:12.0pt;mso-wrap-distance-right:12.0pt;mso-wrap-distance-bottom:12.0pt;rotation:14745600fd;" coordorigin="0,1130" coordsize="21600,19944" path="M 0,2209 C 3250,0 7027,1252 9442,5339 C 11938,9563 12460,16200 15545,19445 C 17347,21341 19646,21600 21600,20128 L 10,20128 L 0,2209 X E">
                <v:fill on="f"/>
                <v:stroke filltype="solid" color="#FFFFFF" opacity="100.0%" weight="3.0pt" dashstyle="solid" endcap="flat" miterlimit="400.0%" joinstyle="miter" linestyle="single" startarrow="none" startarrowwidth="medium" startarrowlength="medium" endarrow="none" endarrowwidth="medium" endarrowlength="medium"/>
                <w10:wrap type="none" side="bothSides"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5FD3CDB3" wp14:editId="5B872E1B">
                <wp:simplePos x="0" y="0"/>
                <wp:positionH relativeFrom="margin">
                  <wp:posOffset>2707804</wp:posOffset>
                </wp:positionH>
                <wp:positionV relativeFrom="line">
                  <wp:posOffset>34414</wp:posOffset>
                </wp:positionV>
                <wp:extent cx="1049232" cy="1096878"/>
                <wp:effectExtent l="96512" t="101945" r="96512" b="101945"/>
                <wp:wrapThrough wrapText="bothSides" distL="152400" distR="152400">
                  <wp:wrapPolygon edited="1">
                    <wp:start x="10800" y="0"/>
                    <wp:lineTo x="10740" y="1"/>
                    <wp:lineTo x="10681" y="6"/>
                    <wp:lineTo x="10623" y="13"/>
                    <wp:lineTo x="10566" y="23"/>
                    <wp:lineTo x="10510" y="35"/>
                    <wp:lineTo x="10455" y="50"/>
                    <wp:lineTo x="10401" y="67"/>
                    <wp:lineTo x="10349" y="87"/>
                    <wp:lineTo x="10297" y="109"/>
                    <wp:lineTo x="10248" y="134"/>
                    <wp:lineTo x="10199" y="160"/>
                    <wp:lineTo x="10152" y="189"/>
                    <wp:lineTo x="10107" y="220"/>
                    <wp:lineTo x="10063" y="253"/>
                    <wp:lineTo x="10021" y="288"/>
                    <wp:lineTo x="9980" y="325"/>
                    <wp:lineTo x="9942" y="363"/>
                    <wp:lineTo x="9906" y="403"/>
                    <wp:lineTo x="9871" y="445"/>
                    <wp:lineTo x="9839" y="489"/>
                    <wp:lineTo x="9809" y="534"/>
                    <wp:lineTo x="9781" y="580"/>
                    <wp:lineTo x="9755" y="628"/>
                    <wp:lineTo x="9732" y="677"/>
                    <wp:lineTo x="9711" y="727"/>
                    <wp:lineTo x="9693" y="779"/>
                    <wp:lineTo x="9677" y="832"/>
                    <wp:lineTo x="9665" y="885"/>
                    <wp:lineTo x="9654" y="940"/>
                    <wp:lineTo x="9647" y="995"/>
                    <wp:lineTo x="9642" y="1052"/>
                    <wp:lineTo x="9641" y="1109"/>
                    <wp:lineTo x="9641" y="7950"/>
                    <wp:lineTo x="9500" y="7950"/>
                    <wp:lineTo x="0" y="13589"/>
                    <wp:lineTo x="0" y="15962"/>
                    <wp:lineTo x="9505" y="13058"/>
                    <wp:lineTo x="9539" y="18193"/>
                    <wp:lineTo x="7450" y="19708"/>
                    <wp:lineTo x="7450" y="21600"/>
                    <wp:lineTo x="10800" y="20603"/>
                    <wp:lineTo x="14150" y="21600"/>
                    <wp:lineTo x="14150" y="19708"/>
                    <wp:lineTo x="12061" y="18193"/>
                    <wp:lineTo x="12095" y="13058"/>
                    <wp:lineTo x="21600" y="15962"/>
                    <wp:lineTo x="21600" y="13589"/>
                    <wp:lineTo x="12102" y="7950"/>
                    <wp:lineTo x="11959" y="7950"/>
                    <wp:lineTo x="11959" y="1109"/>
                    <wp:lineTo x="11958" y="1052"/>
                    <wp:lineTo x="11953" y="995"/>
                    <wp:lineTo x="11946" y="940"/>
                    <wp:lineTo x="11935" y="885"/>
                    <wp:lineTo x="11923" y="832"/>
                    <wp:lineTo x="11907" y="779"/>
                    <wp:lineTo x="11889" y="727"/>
                    <wp:lineTo x="11868" y="677"/>
                    <wp:lineTo x="11845" y="628"/>
                    <wp:lineTo x="11819" y="580"/>
                    <wp:lineTo x="11791" y="534"/>
                    <wp:lineTo x="11761" y="489"/>
                    <wp:lineTo x="11729" y="445"/>
                    <wp:lineTo x="11694" y="403"/>
                    <wp:lineTo x="11658" y="363"/>
                    <wp:lineTo x="11620" y="325"/>
                    <wp:lineTo x="11579" y="288"/>
                    <wp:lineTo x="11537" y="253"/>
                    <wp:lineTo x="11493" y="220"/>
                    <wp:lineTo x="11448" y="189"/>
                    <wp:lineTo x="11401" y="160"/>
                    <wp:lineTo x="11352" y="134"/>
                    <wp:lineTo x="11303" y="109"/>
                    <wp:lineTo x="11251" y="87"/>
                    <wp:lineTo x="11199" y="67"/>
                    <wp:lineTo x="11145" y="50"/>
                    <wp:lineTo x="11090" y="35"/>
                    <wp:lineTo x="11034" y="23"/>
                    <wp:lineTo x="10977" y="13"/>
                    <wp:lineTo x="10919" y="6"/>
                    <wp:lineTo x="10860" y="1"/>
                    <wp:lineTo x="10800" y="0"/>
                  </wp:wrapPolygon>
                </wp:wrapThrough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684960">
                          <a:off x="0" y="0"/>
                          <a:ext cx="1049232" cy="1096878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10800" y="0"/>
                              </a:moveTo>
                              <a:cubicBezTo>
                                <a:pt x="10160" y="0"/>
                                <a:pt x="9641" y="496"/>
                                <a:pt x="9641" y="1109"/>
                              </a:cubicBezTo>
                              <a:lnTo>
                                <a:pt x="9641" y="7950"/>
                              </a:lnTo>
                              <a:lnTo>
                                <a:pt x="9500" y="7950"/>
                              </a:lnTo>
                              <a:lnTo>
                                <a:pt x="0" y="13589"/>
                              </a:lnTo>
                              <a:lnTo>
                                <a:pt x="0" y="15962"/>
                              </a:lnTo>
                              <a:lnTo>
                                <a:pt x="9505" y="13058"/>
                              </a:lnTo>
                              <a:lnTo>
                                <a:pt x="9539" y="18193"/>
                              </a:lnTo>
                              <a:lnTo>
                                <a:pt x="7450" y="19708"/>
                              </a:lnTo>
                              <a:lnTo>
                                <a:pt x="7450" y="21600"/>
                              </a:lnTo>
                              <a:lnTo>
                                <a:pt x="10800" y="20603"/>
                              </a:lnTo>
                              <a:lnTo>
                                <a:pt x="14150" y="21600"/>
                              </a:lnTo>
                              <a:lnTo>
                                <a:pt x="14150" y="19708"/>
                              </a:lnTo>
                              <a:lnTo>
                                <a:pt x="12061" y="18193"/>
                              </a:lnTo>
                              <a:lnTo>
                                <a:pt x="12095" y="13058"/>
                              </a:lnTo>
                              <a:lnTo>
                                <a:pt x="21600" y="15962"/>
                              </a:lnTo>
                              <a:lnTo>
                                <a:pt x="21600" y="13589"/>
                              </a:lnTo>
                              <a:lnTo>
                                <a:pt x="12102" y="7950"/>
                              </a:lnTo>
                              <a:lnTo>
                                <a:pt x="11959" y="7950"/>
                              </a:lnTo>
                              <a:lnTo>
                                <a:pt x="11959" y="1109"/>
                              </a:lnTo>
                              <a:cubicBezTo>
                                <a:pt x="11959" y="496"/>
                                <a:pt x="11440" y="0"/>
                                <a:pt x="1080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9C3B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36" style="visibility:visible;position:absolute;margin-left:213.2pt;margin-top:2.7pt;width:82.6pt;height:86.4pt;z-index:251669504;mso-position-horizontal:absolute;mso-position-horizontal-relative:margin;mso-position-vertical:absolute;mso-position-vertical-relative:line;mso-wrap-distance-left:12.0pt;mso-wrap-distance-top:12.0pt;mso-wrap-distance-right:12.0pt;mso-wrap-distance-bottom:12.0pt;rotation:5117226fd;" coordorigin="0,0" coordsize="21600,21600" path="M 10800,0 C 10160,0 9641,496 9641,1109 L 9641,7950 L 9500,7950 L 0,13589 L 0,15962 L 9505,13058 L 9539,18193 L 7450,19708 L 7450,21600 L 10800,20603 L 14150,21600 L 14150,19708 L 12061,18193 L 12095,13058 L 21600,15962 L 21600,13589 L 12102,7950 L 11959,7950 L 11959,1109 C 11959,496 11440,0 10800,0 X E">
                <v:fill color="#E9C3B2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w10:wrap type="through" side="bothSides" anchorx="margin"/>
              </v:shape>
            </w:pict>
          </mc:Fallback>
        </mc:AlternateContent>
      </w:r>
      <w:r w:rsidRPr="00475D60">
        <w:rPr>
          <w:rFonts w:ascii="Book Antiqua" w:hAnsi="Book Antiqua"/>
          <w:sz w:val="24"/>
          <w:szCs w:val="24"/>
          <w:lang w:val="en-US"/>
        </w:rPr>
        <w:t xml:space="preserve">    </w:t>
      </w:r>
    </w:p>
    <w:sdt>
      <w:sdtPr>
        <w:rPr>
          <w:rFonts w:ascii="Times New Roman" w:eastAsia="Arial Unicode MS" w:hAnsi="Times New Roman" w:cs="Times New Roman"/>
          <w:color w:val="auto"/>
          <w:sz w:val="24"/>
          <w:szCs w:val="24"/>
          <w:bdr w:val="nil"/>
        </w:rPr>
        <w:id w:val="14249897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7E133C" w14:textId="6427C127" w:rsidR="00E35278" w:rsidRPr="00E35278" w:rsidRDefault="00E35278" w:rsidP="00E35278">
          <w:pPr>
            <w:pStyle w:val="TOCHeading"/>
            <w:jc w:val="center"/>
            <w:rPr>
              <w:rFonts w:ascii="Book Antiqua" w:hAnsi="Book Antiqua"/>
              <w:b/>
              <w:bCs/>
              <w:i/>
              <w:iCs/>
              <w:color w:val="auto"/>
            </w:rPr>
          </w:pPr>
          <w:r w:rsidRPr="00E35278">
            <w:rPr>
              <w:rFonts w:ascii="Book Antiqua" w:hAnsi="Book Antiqua"/>
              <w:b/>
              <w:bCs/>
              <w:i/>
              <w:iCs/>
              <w:color w:val="auto"/>
            </w:rPr>
            <w:t>Table of Contents</w:t>
          </w:r>
        </w:p>
        <w:p w14:paraId="6429DA52" w14:textId="77777777" w:rsidR="00E35278" w:rsidRPr="00E35278" w:rsidRDefault="00E35278" w:rsidP="00E35278"/>
        <w:p w14:paraId="2F624572" w14:textId="28EEFBE4" w:rsidR="00E35278" w:rsidRPr="00E35278" w:rsidRDefault="00E35278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r w:rsidRPr="00E35278">
            <w:rPr>
              <w:rFonts w:ascii="Book Antiqua" w:hAnsi="Book Antiqua"/>
              <w:b/>
              <w:bCs/>
              <w:i/>
              <w:iCs/>
              <w:sz w:val="24"/>
              <w:szCs w:val="24"/>
            </w:rPr>
            <w:fldChar w:fldCharType="begin"/>
          </w:r>
          <w:r w:rsidRPr="00E35278">
            <w:rPr>
              <w:rFonts w:ascii="Book Antiqua" w:hAnsi="Book Antiqua"/>
              <w:b/>
              <w:bCs/>
              <w:i/>
              <w:iCs/>
              <w:sz w:val="24"/>
              <w:szCs w:val="24"/>
            </w:rPr>
            <w:instrText xml:space="preserve"> TOC \o "1-3" \h \z \u </w:instrText>
          </w:r>
          <w:r w:rsidRPr="00E35278">
            <w:rPr>
              <w:rFonts w:ascii="Book Antiqua" w:hAnsi="Book Antiqua"/>
              <w:b/>
              <w:bCs/>
              <w:i/>
              <w:iCs/>
              <w:sz w:val="24"/>
              <w:szCs w:val="24"/>
            </w:rPr>
            <w:fldChar w:fldCharType="separate"/>
          </w:r>
          <w:hyperlink w:anchor="_Toc104577114" w:history="1">
            <w:r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1.</w:t>
            </w:r>
            <w:r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Introduction:</w:t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4 \h </w:instrText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3</w:t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0F013A" w14:textId="0610BA36" w:rsidR="00E35278" w:rsidRPr="00E35278" w:rsidRDefault="0065073C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5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2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Home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5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4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AEED9B" w14:textId="6779B2D1" w:rsidR="00E35278" w:rsidRPr="00E35278" w:rsidRDefault="0065073C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6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3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Login Or Signup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6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5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DE1D7D" w14:textId="6E15ABCB" w:rsidR="00E35278" w:rsidRPr="00E35278" w:rsidRDefault="0065073C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7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4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Package Details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7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6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1E1782" w14:textId="6EC241F5" w:rsidR="00E35278" w:rsidRPr="00E35278" w:rsidRDefault="0065073C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8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5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Checkout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8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7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789A90" w14:textId="38E51436" w:rsidR="00E35278" w:rsidRPr="00E35278" w:rsidRDefault="0065073C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9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6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Contact Us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9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8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B4E7B3" w14:textId="3508E2B3" w:rsidR="00E35278" w:rsidRDefault="00E35278">
          <w:r w:rsidRPr="00E35278">
            <w:rPr>
              <w:rFonts w:ascii="Book Antiqua" w:hAnsi="Book Antiqua"/>
              <w:b/>
              <w:bCs/>
              <w:i/>
              <w:iCs/>
              <w:noProof/>
            </w:rPr>
            <w:fldChar w:fldCharType="end"/>
          </w:r>
        </w:p>
      </w:sdtContent>
    </w:sdt>
    <w:p w14:paraId="05858BE8" w14:textId="6F54FED9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AC1B42F" w14:textId="6CEAF869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E1EE06E" w14:textId="47B4FEA9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</w:t>
      </w:r>
    </w:p>
    <w:p w14:paraId="798B9662" w14:textId="6ACECC71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A85F72D" w14:textId="20683106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82D6515" w14:textId="608BAF6B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9D57F13" w14:textId="3E78E8A0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F810B1B" w14:textId="5493E180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83ECB68" w14:textId="2C0E41CE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9FF3A54" w14:textId="0F6D6EBA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43D909C" w14:textId="78E1B5F7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60ECA55" w14:textId="0074CD44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BF34787" w14:textId="5F0BC4C2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1882D17" w14:textId="4036AF03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CE4CFE6" w14:textId="41085ACF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8909023" w14:textId="7583798B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FDAD2C4" w14:textId="18D47A0E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A5B1E30" w14:textId="04A1ECA3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2FFCA7B" w14:textId="3A07C366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6DFFD6A" w14:textId="26BCE875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82E92F7" w14:textId="77777777" w:rsidR="00545CB7" w:rsidRPr="00475D60" w:rsidRDefault="00545CB7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0F6438A" w14:textId="5289BE9A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9620000" w14:textId="0FA6C29D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B84C6DF" w14:textId="3AC5766B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45CACEE" w14:textId="4E2AD541" w:rsidR="00E35278" w:rsidRDefault="00E35278">
      <w:pPr>
        <w:rPr>
          <w:rFonts w:ascii="Book Antiqua" w:hAnsi="Book Antiqua"/>
          <w:color w:val="000000"/>
          <w:lang w:val="en-IN" w:eastAsia="en-IN"/>
        </w:rPr>
      </w:pPr>
      <w:r>
        <w:rPr>
          <w:rFonts w:ascii="Book Antiqua" w:hAnsi="Book Antiqua"/>
        </w:rPr>
        <w:br w:type="page"/>
      </w:r>
    </w:p>
    <w:p w14:paraId="643A057F" w14:textId="482C6892" w:rsidR="00C4673A" w:rsidRPr="008C78E2" w:rsidRDefault="004D2EC0" w:rsidP="000B2123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sz w:val="24"/>
          <w:szCs w:val="24"/>
        </w:rPr>
      </w:pPr>
      <w:bookmarkStart w:id="0" w:name="_Toc104577114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INTRODUCTION</w:t>
      </w:r>
      <w:r w:rsidR="00C4673A" w:rsidRPr="00475D60">
        <w:rPr>
          <w:rFonts w:ascii="Book Antiqua" w:hAnsi="Book Antiqua" w:cs="Times New Roman"/>
          <w:sz w:val="24"/>
          <w:szCs w:val="24"/>
        </w:rPr>
        <w:t>:</w:t>
      </w:r>
      <w:bookmarkEnd w:id="0"/>
    </w:p>
    <w:p w14:paraId="6CCD68A5" w14:textId="77777777" w:rsidR="008C78E2" w:rsidRDefault="008C78E2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</w:p>
    <w:p w14:paraId="2F8E238B" w14:textId="790C6D63" w:rsidR="006903AC" w:rsidRPr="00475D60" w:rsidRDefault="00C4673A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Our </w:t>
      </w:r>
      <w:r w:rsidR="00621661" w:rsidRPr="00475D60">
        <w:rPr>
          <w:rFonts w:ascii="Book Antiqua" w:hAnsi="Book Antiqua" w:cs="Times New Roman"/>
          <w:sz w:val="24"/>
          <w:szCs w:val="24"/>
        </w:rPr>
        <w:t xml:space="preserve">website is an interactive travel package booking site </w:t>
      </w:r>
      <w:r w:rsidR="00E039B6" w:rsidRPr="00475D60">
        <w:rPr>
          <w:rFonts w:ascii="Book Antiqua" w:hAnsi="Book Antiqua" w:cs="Times New Roman"/>
          <w:sz w:val="24"/>
          <w:szCs w:val="24"/>
        </w:rPr>
        <w:t xml:space="preserve">that allows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E039B6" w:rsidRPr="00475D60">
        <w:rPr>
          <w:rFonts w:ascii="Book Antiqua" w:hAnsi="Book Antiqua" w:cs="Times New Roman"/>
          <w:sz w:val="24"/>
          <w:szCs w:val="24"/>
        </w:rPr>
        <w:t>s to research</w:t>
      </w:r>
      <w:r w:rsidR="00BD65B6" w:rsidRPr="00475D60">
        <w:rPr>
          <w:rFonts w:ascii="Book Antiqua" w:hAnsi="Book Antiqua" w:cs="Times New Roman"/>
          <w:sz w:val="24"/>
          <w:szCs w:val="24"/>
        </w:rPr>
        <w:t xml:space="preserve"> packages</w:t>
      </w:r>
      <w:r w:rsidR="00E039B6" w:rsidRPr="00475D60">
        <w:rPr>
          <w:rFonts w:ascii="Book Antiqua" w:hAnsi="Book Antiqua" w:cs="Times New Roman"/>
          <w:sz w:val="24"/>
          <w:szCs w:val="24"/>
        </w:rPr>
        <w:t xml:space="preserve"> and book travel</w:t>
      </w:r>
      <w:r w:rsidR="00621661" w:rsidRPr="00475D60">
        <w:rPr>
          <w:rFonts w:ascii="Book Antiqua" w:hAnsi="Book Antiqua" w:cs="Times New Roman"/>
          <w:sz w:val="24"/>
          <w:szCs w:val="24"/>
        </w:rPr>
        <w:t xml:space="preserve"> with itinerary, where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E039B6" w:rsidRPr="00475D60">
        <w:rPr>
          <w:rFonts w:ascii="Book Antiqua" w:hAnsi="Book Antiqua" w:cs="Times New Roman"/>
          <w:sz w:val="24"/>
          <w:szCs w:val="24"/>
        </w:rPr>
        <w:t xml:space="preserve">s </w:t>
      </w:r>
      <w:r w:rsidR="00621661" w:rsidRPr="00475D60">
        <w:rPr>
          <w:rFonts w:ascii="Book Antiqua" w:hAnsi="Book Antiqua" w:cs="Times New Roman"/>
          <w:sz w:val="24"/>
          <w:szCs w:val="24"/>
        </w:rPr>
        <w:t>can add a list of activities of his choice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 available at each destination. Based on the </w:t>
      </w:r>
      <w:r w:rsidR="004D2EC0" w:rsidRPr="00475D60">
        <w:rPr>
          <w:rFonts w:ascii="Book Antiqua" w:hAnsi="Book Antiqua" w:cs="Times New Roman"/>
          <w:sz w:val="24"/>
          <w:szCs w:val="24"/>
        </w:rPr>
        <w:t>subscription (</w:t>
      </w:r>
      <w:r w:rsidR="000E7C86" w:rsidRPr="00475D60">
        <w:rPr>
          <w:rFonts w:ascii="Book Antiqua" w:hAnsi="Book Antiqua" w:cs="Times New Roman"/>
          <w:sz w:val="24"/>
          <w:szCs w:val="24"/>
        </w:rPr>
        <w:t>standard,</w:t>
      </w:r>
      <w:r w:rsidR="00B10335"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0E7C86" w:rsidRPr="00475D60">
        <w:rPr>
          <w:rFonts w:ascii="Book Antiqua" w:hAnsi="Book Antiqua" w:cs="Times New Roman"/>
          <w:sz w:val="24"/>
          <w:szCs w:val="24"/>
        </w:rPr>
        <w:t>gold,</w:t>
      </w:r>
      <w:r w:rsidR="00B10335"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0E7C86" w:rsidRPr="00475D60">
        <w:rPr>
          <w:rFonts w:ascii="Book Antiqua" w:hAnsi="Book Antiqua" w:cs="Times New Roman"/>
          <w:sz w:val="24"/>
          <w:szCs w:val="24"/>
        </w:rPr>
        <w:t>premium)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 taken by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0E7C86" w:rsidRPr="00475D60">
        <w:rPr>
          <w:rFonts w:ascii="Book Antiqua" w:hAnsi="Book Antiqua" w:cs="Times New Roman"/>
          <w:sz w:val="24"/>
          <w:szCs w:val="24"/>
        </w:rPr>
        <w:t>,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 he </w:t>
      </w:r>
      <w:r w:rsidR="00F84308" w:rsidRPr="00475D60">
        <w:rPr>
          <w:rFonts w:ascii="Book Antiqua" w:hAnsi="Book Antiqua" w:cs="Times New Roman"/>
          <w:sz w:val="24"/>
          <w:szCs w:val="24"/>
        </w:rPr>
        <w:t>has a cash balance</w:t>
      </w:r>
      <w:r w:rsidR="0077494A" w:rsidRPr="00475D60">
        <w:rPr>
          <w:rFonts w:ascii="Book Antiqua" w:hAnsi="Book Antiqua" w:cs="Times New Roman"/>
          <w:sz w:val="24"/>
          <w:szCs w:val="24"/>
        </w:rPr>
        <w:t xml:space="preserve"> which is used for registration </w:t>
      </w:r>
      <w:r w:rsidR="004D2EC0" w:rsidRPr="00475D60">
        <w:rPr>
          <w:rFonts w:ascii="Book Antiqua" w:hAnsi="Book Antiqua" w:cs="Times New Roman"/>
          <w:sz w:val="24"/>
          <w:szCs w:val="24"/>
        </w:rPr>
        <w:t>of activities</w:t>
      </w:r>
      <w:r w:rsidR="0077494A" w:rsidRPr="00475D60">
        <w:rPr>
          <w:rFonts w:ascii="Book Antiqua" w:hAnsi="Book Antiqua" w:cs="Times New Roman"/>
          <w:sz w:val="24"/>
          <w:szCs w:val="24"/>
        </w:rPr>
        <w:t xml:space="preserve"> available at each destination</w:t>
      </w:r>
      <w:r w:rsidR="006903AC" w:rsidRPr="00475D60">
        <w:rPr>
          <w:rFonts w:ascii="Book Antiqua" w:hAnsi="Book Antiqua" w:cs="Times New Roman"/>
          <w:sz w:val="24"/>
          <w:szCs w:val="24"/>
        </w:rPr>
        <w:t>.</w:t>
      </w:r>
      <w:r w:rsidR="0077494A" w:rsidRPr="00475D60">
        <w:rPr>
          <w:rFonts w:ascii="Book Antiqua" w:hAnsi="Book Antiqua" w:cs="Times New Roman"/>
          <w:sz w:val="24"/>
          <w:szCs w:val="24"/>
        </w:rPr>
        <w:t xml:space="preserve"> </w:t>
      </w:r>
    </w:p>
    <w:p w14:paraId="24F8B81F" w14:textId="0166D1FC" w:rsidR="006903AC" w:rsidRDefault="006903AC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>T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he </w:t>
      </w:r>
      <w:r w:rsidRPr="00475D60">
        <w:rPr>
          <w:rFonts w:ascii="Book Antiqua" w:hAnsi="Book Antiqua" w:cs="Times New Roman"/>
          <w:sz w:val="24"/>
          <w:szCs w:val="24"/>
        </w:rPr>
        <w:t xml:space="preserve">set of 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offers provided by us </w:t>
      </w:r>
      <w:r w:rsidRPr="00475D60">
        <w:rPr>
          <w:rFonts w:ascii="Book Antiqua" w:hAnsi="Book Antiqua" w:cs="Times New Roman"/>
          <w:sz w:val="24"/>
          <w:szCs w:val="24"/>
        </w:rPr>
        <w:t>are listed below</w:t>
      </w:r>
    </w:p>
    <w:p w14:paraId="609257BC" w14:textId="77777777" w:rsidR="008C78E2" w:rsidRPr="00475D60" w:rsidRDefault="008C78E2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</w:p>
    <w:p w14:paraId="4BAB06D9" w14:textId="6420B79F" w:rsidR="002E0B46" w:rsidRPr="00475D60" w:rsidRDefault="00983C24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A premium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Pr="00475D60">
        <w:rPr>
          <w:rFonts w:ascii="Book Antiqua" w:hAnsi="Book Antiqua" w:cs="Times New Roman"/>
          <w:sz w:val="24"/>
          <w:szCs w:val="24"/>
        </w:rPr>
        <w:t xml:space="preserve"> can </w:t>
      </w:r>
      <w:r w:rsidR="004D2EC0" w:rsidRPr="00475D60">
        <w:rPr>
          <w:rFonts w:ascii="Book Antiqua" w:hAnsi="Book Antiqua" w:cs="Times New Roman"/>
          <w:sz w:val="24"/>
          <w:szCs w:val="24"/>
        </w:rPr>
        <w:t>sign up</w:t>
      </w:r>
      <w:r w:rsidRPr="00475D60">
        <w:rPr>
          <w:rFonts w:ascii="Book Antiqua" w:hAnsi="Book Antiqua" w:cs="Times New Roman"/>
          <w:sz w:val="24"/>
          <w:szCs w:val="24"/>
        </w:rPr>
        <w:t xml:space="preserve"> for all the activities at free of cost</w:t>
      </w:r>
      <w:r w:rsidR="002E0B46" w:rsidRPr="00475D60">
        <w:rPr>
          <w:rFonts w:ascii="Book Antiqua" w:hAnsi="Book Antiqua" w:cs="Times New Roman"/>
          <w:sz w:val="24"/>
          <w:szCs w:val="24"/>
        </w:rPr>
        <w:t>.</w:t>
      </w:r>
    </w:p>
    <w:p w14:paraId="75829A6F" w14:textId="6AA983B2" w:rsidR="00C4673A" w:rsidRDefault="002E0B46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A gold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7777C2" w:rsidRPr="00475D60">
        <w:rPr>
          <w:rFonts w:ascii="Book Antiqua" w:hAnsi="Book Antiqua" w:cs="Times New Roman"/>
          <w:sz w:val="24"/>
          <w:szCs w:val="24"/>
        </w:rPr>
        <w:t xml:space="preserve"> can avail 10%</w:t>
      </w:r>
      <w:r w:rsidR="0001433E" w:rsidRPr="00475D60">
        <w:rPr>
          <w:rFonts w:ascii="Book Antiqua" w:hAnsi="Book Antiqua" w:cs="Times New Roman"/>
          <w:sz w:val="24"/>
          <w:szCs w:val="24"/>
        </w:rPr>
        <w:t xml:space="preserve"> discount on selected activities.</w:t>
      </w:r>
    </w:p>
    <w:p w14:paraId="042E2347" w14:textId="0C3C61CD" w:rsidR="008C78E2" w:rsidRDefault="008C78E2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A standard passenger gets no discount</w:t>
      </w:r>
    </w:p>
    <w:p w14:paraId="0380A37C" w14:textId="77777777" w:rsidR="008C78E2" w:rsidRPr="00475D60" w:rsidRDefault="008C78E2" w:rsidP="008C78E2">
      <w:pPr>
        <w:pStyle w:val="Body"/>
        <w:tabs>
          <w:tab w:val="left" w:pos="6520"/>
          <w:tab w:val="left" w:pos="7937"/>
        </w:tabs>
        <w:ind w:left="1560"/>
        <w:jc w:val="both"/>
        <w:rPr>
          <w:rFonts w:ascii="Book Antiqua" w:hAnsi="Book Antiqua" w:cs="Times New Roman"/>
          <w:sz w:val="24"/>
          <w:szCs w:val="24"/>
        </w:rPr>
      </w:pPr>
    </w:p>
    <w:p w14:paraId="6AB48161" w14:textId="28778B9D" w:rsidR="008C78E2" w:rsidRDefault="008C78E2" w:rsidP="008C78E2">
      <w:pPr>
        <w:pStyle w:val="Body"/>
        <w:numPr>
          <w:ilvl w:val="1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b/>
          <w:bCs/>
          <w:sz w:val="24"/>
          <w:szCs w:val="24"/>
        </w:rPr>
      </w:pPr>
      <w:r w:rsidRPr="008C78E2">
        <w:rPr>
          <w:rFonts w:ascii="Book Antiqua" w:hAnsi="Book Antiqua" w:cs="Times New Roman"/>
          <w:b/>
          <w:bCs/>
          <w:sz w:val="24"/>
          <w:szCs w:val="24"/>
        </w:rPr>
        <w:t>INITIAL SETUP</w:t>
      </w:r>
      <w:r>
        <w:rPr>
          <w:rFonts w:ascii="Book Antiqua" w:hAnsi="Book Antiqua" w:cs="Times New Roman"/>
          <w:b/>
          <w:bCs/>
          <w:sz w:val="24"/>
          <w:szCs w:val="24"/>
        </w:rPr>
        <w:t>:</w:t>
      </w:r>
    </w:p>
    <w:p w14:paraId="0D33C4E7" w14:textId="1615949B" w:rsidR="008C78E2" w:rsidRDefault="008C78E2" w:rsidP="008C78E2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b/>
          <w:bCs/>
          <w:sz w:val="24"/>
          <w:szCs w:val="24"/>
        </w:rPr>
      </w:pPr>
    </w:p>
    <w:p w14:paraId="54F2CB1C" w14:textId="39B05F1B" w:rsidR="008C78E2" w:rsidRDefault="008C78E2" w:rsidP="008C78E2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To create the database on the system local storage to maintain various data objects we need to make a few changes to code.</w:t>
      </w:r>
    </w:p>
    <w:p w14:paraId="3E3D632E" w14:textId="77777777" w:rsidR="008C78E2" w:rsidRDefault="008C78E2" w:rsidP="008C78E2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</w:p>
    <w:p w14:paraId="55A5063D" w14:textId="3167E495" w:rsidR="00AE475D" w:rsidRPr="00AE475D" w:rsidRDefault="00AE475D" w:rsidP="00AE475D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Create a user on the user login page as mentioned in the sections below</w:t>
      </w:r>
    </w:p>
    <w:p w14:paraId="617CD1B7" w14:textId="0DCD01C4" w:rsidR="008C78E2" w:rsidRDefault="008C78E2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Go to</w:t>
      </w:r>
      <w:r w:rsidR="00946D8D">
        <w:rPr>
          <w:rFonts w:ascii="Book Antiqua" w:hAnsi="Book Antiqua" w:cs="Times New Roman"/>
          <w:sz w:val="24"/>
          <w:szCs w:val="24"/>
        </w:rPr>
        <w:t xml:space="preserve"> home.js in the parent folder</w:t>
      </w:r>
    </w:p>
    <w:p w14:paraId="510E2A3A" w14:textId="2D4FA3B5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Go to line number 546</w:t>
      </w:r>
    </w:p>
    <w:p w14:paraId="6348238E" w14:textId="78F9A099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You can see that some code is commented from 546 - 553 (purposefully – do not delete)</w:t>
      </w:r>
      <w:r w:rsidR="00A575FA">
        <w:rPr>
          <w:rFonts w:ascii="Book Antiqua" w:hAnsi="Book Antiqua" w:cs="Times New Roman"/>
          <w:sz w:val="24"/>
          <w:szCs w:val="24"/>
        </w:rPr>
        <w:t>.</w:t>
      </w:r>
      <w:r w:rsidR="00A575FA" w:rsidRPr="00A575FA">
        <w:rPr>
          <w:rFonts w:ascii="Book Antiqua" w:hAnsi="Book Antiqua" w:cs="Times New Roman"/>
          <w:sz w:val="24"/>
          <w:szCs w:val="24"/>
        </w:rPr>
        <w:t xml:space="preserve"> </w:t>
      </w:r>
      <w:r w:rsidR="00A575FA">
        <w:rPr>
          <w:rFonts w:ascii="Book Antiqua" w:hAnsi="Book Antiqua" w:cs="Times New Roman"/>
          <w:sz w:val="24"/>
          <w:szCs w:val="24"/>
        </w:rPr>
        <w:t>Remove the comment tag</w:t>
      </w:r>
      <w:r w:rsidR="00764411">
        <w:rPr>
          <w:rFonts w:ascii="Book Antiqua" w:hAnsi="Book Antiqua" w:cs="Times New Roman"/>
          <w:sz w:val="24"/>
          <w:szCs w:val="24"/>
        </w:rPr>
        <w:t>s for the mentioned lines</w:t>
      </w:r>
      <w:r w:rsidR="00A575FA">
        <w:rPr>
          <w:rFonts w:ascii="Book Antiqua" w:hAnsi="Book Antiqua" w:cs="Times New Roman"/>
          <w:sz w:val="24"/>
          <w:szCs w:val="24"/>
        </w:rPr>
        <w:t>.</w:t>
      </w:r>
    </w:p>
    <w:p w14:paraId="6D5F115A" w14:textId="21872CB5" w:rsidR="00764411" w:rsidRPr="00764411" w:rsidRDefault="00946D8D" w:rsidP="00764411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 xml:space="preserve">Add comments tag to the code lines 555 </w:t>
      </w:r>
      <w:r w:rsidR="00A575FA">
        <w:rPr>
          <w:rFonts w:ascii="Book Antiqua" w:hAnsi="Book Antiqua" w:cs="Times New Roman"/>
          <w:sz w:val="24"/>
          <w:szCs w:val="24"/>
        </w:rPr>
        <w:t>–</w:t>
      </w:r>
      <w:r>
        <w:rPr>
          <w:rFonts w:ascii="Book Antiqua" w:hAnsi="Book Antiqua" w:cs="Times New Roman"/>
          <w:sz w:val="24"/>
          <w:szCs w:val="24"/>
        </w:rPr>
        <w:t xml:space="preserve"> </w:t>
      </w:r>
      <w:r w:rsidR="00764411">
        <w:rPr>
          <w:rFonts w:ascii="Book Antiqua" w:hAnsi="Book Antiqua" w:cs="Times New Roman"/>
          <w:sz w:val="24"/>
          <w:szCs w:val="24"/>
        </w:rPr>
        <w:t>581, 586-592 and 598-606</w:t>
      </w:r>
    </w:p>
    <w:p w14:paraId="2C4334AB" w14:textId="582BEDE5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 xml:space="preserve">Now run the program as explained </w:t>
      </w:r>
      <w:r w:rsidR="00AE475D">
        <w:rPr>
          <w:rFonts w:ascii="Book Antiqua" w:hAnsi="Book Antiqua" w:cs="Times New Roman"/>
          <w:sz w:val="24"/>
          <w:szCs w:val="24"/>
        </w:rPr>
        <w:t xml:space="preserve">in </w:t>
      </w:r>
      <w:r>
        <w:rPr>
          <w:rFonts w:ascii="Book Antiqua" w:hAnsi="Book Antiqua" w:cs="Times New Roman"/>
          <w:sz w:val="24"/>
          <w:szCs w:val="24"/>
        </w:rPr>
        <w:t>the sections below once</w:t>
      </w:r>
      <w:r w:rsidR="00A575FA">
        <w:rPr>
          <w:rFonts w:ascii="Book Antiqua" w:hAnsi="Book Antiqua" w:cs="Times New Roman"/>
          <w:sz w:val="24"/>
          <w:szCs w:val="24"/>
        </w:rPr>
        <w:t xml:space="preserve"> (till booking and payment)</w:t>
      </w:r>
      <w:r>
        <w:rPr>
          <w:rFonts w:ascii="Book Antiqua" w:hAnsi="Book Antiqua" w:cs="Times New Roman"/>
          <w:sz w:val="24"/>
          <w:szCs w:val="24"/>
        </w:rPr>
        <w:t>.</w:t>
      </w:r>
    </w:p>
    <w:p w14:paraId="053309A4" w14:textId="5279A148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This will create required fields to maintain data</w:t>
      </w:r>
      <w:r w:rsidR="00AE475D">
        <w:rPr>
          <w:rFonts w:ascii="Book Antiqua" w:hAnsi="Book Antiqua" w:cs="Times New Roman"/>
          <w:sz w:val="24"/>
          <w:szCs w:val="24"/>
        </w:rPr>
        <w:t xml:space="preserve"> on the localstorage.</w:t>
      </w:r>
    </w:p>
    <w:p w14:paraId="39AD8A11" w14:textId="2E49084F" w:rsidR="00946D8D" w:rsidRPr="00AE475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 xml:space="preserve">Undo the steps </w:t>
      </w:r>
      <w:r w:rsidR="00764411">
        <w:rPr>
          <w:rFonts w:ascii="Book Antiqua" w:hAnsi="Book Antiqua" w:cs="Times New Roman"/>
          <w:b/>
          <w:bCs/>
          <w:i/>
          <w:iCs/>
          <w:sz w:val="24"/>
          <w:szCs w:val="24"/>
        </w:rPr>
        <w:t>D</w:t>
      </w:r>
      <w:r>
        <w:rPr>
          <w:rFonts w:ascii="Book Antiqua" w:hAnsi="Book Antiqua" w:cs="Times New Roman"/>
          <w:sz w:val="24"/>
          <w:szCs w:val="24"/>
        </w:rPr>
        <w:t xml:space="preserve"> and </w:t>
      </w:r>
      <w:r w:rsidR="00764411">
        <w:rPr>
          <w:rFonts w:ascii="Book Antiqua" w:hAnsi="Book Antiqua" w:cs="Times New Roman"/>
          <w:b/>
          <w:bCs/>
          <w:i/>
          <w:iCs/>
          <w:sz w:val="24"/>
          <w:szCs w:val="24"/>
        </w:rPr>
        <w:t>E</w:t>
      </w:r>
    </w:p>
    <w:p w14:paraId="2B6CD963" w14:textId="22D4556B" w:rsidR="00AE475D" w:rsidRDefault="00AE475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Now you can run the code smoothly</w:t>
      </w:r>
    </w:p>
    <w:p w14:paraId="520DC628" w14:textId="7122F8E3" w:rsidR="00946D8D" w:rsidRPr="008C78E2" w:rsidRDefault="00946D8D" w:rsidP="00946D8D">
      <w:pPr>
        <w:pStyle w:val="Body"/>
        <w:tabs>
          <w:tab w:val="left" w:pos="6520"/>
          <w:tab w:val="left" w:pos="7937"/>
        </w:tabs>
        <w:ind w:left="1211"/>
        <w:jc w:val="both"/>
        <w:rPr>
          <w:rFonts w:ascii="Book Antiqua" w:hAnsi="Book Antiqua" w:cs="Times New Roman"/>
          <w:sz w:val="24"/>
          <w:szCs w:val="24"/>
        </w:rPr>
      </w:pPr>
    </w:p>
    <w:p w14:paraId="0EE41A5D" w14:textId="549E0D9B" w:rsidR="002E0B46" w:rsidRPr="00475D60" w:rsidRDefault="002E0B46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1F4D000" w14:textId="22D4781C" w:rsidR="00C4673A" w:rsidRPr="00475D60" w:rsidRDefault="00946D8D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C10995F" wp14:editId="088FF3C1">
                <wp:simplePos x="0" y="0"/>
                <wp:positionH relativeFrom="column">
                  <wp:posOffset>597535</wp:posOffset>
                </wp:positionH>
                <wp:positionV relativeFrom="paragraph">
                  <wp:posOffset>3113405</wp:posOffset>
                </wp:positionV>
                <wp:extent cx="49212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1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F7AE5E" w14:textId="4C944E76" w:rsidR="00946D8D" w:rsidRPr="00946D8D" w:rsidRDefault="00946D8D" w:rsidP="00946D8D">
                            <w:pPr>
                              <w:pStyle w:val="Caption"/>
                              <w:jc w:val="center"/>
                              <w:rPr>
                                <w:rFonts w:ascii="Book Antiqua" w:hAnsi="Book Antiqua" w:cs="Arial Unicode MS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6D1814">
                              <w:rPr>
                                <w:b/>
                                <w:bCs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 In</w:t>
                            </w:r>
                            <w:r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i</w: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tial Code set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10995F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0;text-align:left;margin-left:47.05pt;margin-top:245.15pt;width:387.5pt;height:.05pt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kBZGAIAAD8EAAAOAAAAZHJzL2Uyb0RvYy54bWysU8Fu2zAMvQ/YPwi6L06ytVi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" stroked="f">
                <v:textbox style="mso-fit-shape-to-text:t" inset="0,0,0,0">
                  <w:txbxContent>
                    <w:p w14:paraId="16F7AE5E" w14:textId="4C944E76" w:rsidR="00946D8D" w:rsidRPr="00946D8D" w:rsidRDefault="00946D8D" w:rsidP="00946D8D">
                      <w:pPr>
                        <w:pStyle w:val="Caption"/>
                        <w:jc w:val="center"/>
                        <w:rPr>
                          <w:rFonts w:ascii="Book Antiqua" w:hAnsi="Book Antiqua" w:cs="Arial Unicode MS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 xml:space="preserve">Figure </w: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6D1814">
                        <w:rPr>
                          <w:b/>
                          <w:bCs/>
                          <w:noProof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 xml:space="preserve"> In</w:t>
                      </w:r>
                      <w:r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>i</w: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>tial Code setup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946D8D">
        <w:rPr>
          <w:rFonts w:ascii="Book Antiqua" w:hAnsi="Book Antiqua"/>
          <w:noProof/>
        </w:rPr>
        <w:drawing>
          <wp:anchor distT="0" distB="0" distL="114300" distR="114300" simplePos="0" relativeHeight="251674624" behindDoc="1" locked="0" layoutInCell="1" allowOverlap="1" wp14:anchorId="61829E8D" wp14:editId="0866536E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4921250" cy="3046730"/>
            <wp:effectExtent l="0" t="0" r="0" b="1270"/>
            <wp:wrapTight wrapText="bothSides">
              <wp:wrapPolygon edited="0">
                <wp:start x="0" y="0"/>
                <wp:lineTo x="0" y="21474"/>
                <wp:lineTo x="21489" y="21474"/>
                <wp:lineTo x="2148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25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C72671" w14:textId="221AAFB1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4D2EFD7" w14:textId="77777777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BF69F4A" w14:textId="5F49960C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50E4518" w14:textId="6290B809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      </w:t>
      </w:r>
    </w:p>
    <w:p w14:paraId="7A7535EA" w14:textId="7DA2519B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721B466" w14:textId="77777777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793D92F" w14:textId="7DFFDE1A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BF8795D" w14:textId="6654D09B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ED3B2C2" w14:textId="7A7D9E41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02D2564" w14:textId="1F0037E2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66CA8AC" w14:textId="718FCAF0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4694E14" w14:textId="46E51687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D9E1AE6" w14:textId="157ACBF0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2EE7C9F" w14:textId="322FAFB6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A74ABB0" w14:textId="1296EAA1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8B0D0D8" w14:textId="70230A5F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4DCB8D6" w14:textId="12ABB520" w:rsidR="00621661" w:rsidRPr="00475D60" w:rsidRDefault="00621661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EBC5811" w14:textId="48174287" w:rsidR="00621661" w:rsidRPr="00475D60" w:rsidRDefault="004D2EC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b/>
          <w:bCs/>
          <w:color w:val="auto"/>
          <w:sz w:val="24"/>
          <w:szCs w:val="24"/>
        </w:rPr>
      </w:pPr>
      <w:bookmarkStart w:id="1" w:name="_Toc104577115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HOME PAGE</w:t>
      </w:r>
      <w:r w:rsidR="004F2762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1"/>
    </w:p>
    <w:p w14:paraId="226584C1" w14:textId="2BA2A7F9" w:rsidR="004F2762" w:rsidRPr="00475D60" w:rsidRDefault="004F2762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7164A51" w14:textId="029F623B" w:rsidR="008178F6" w:rsidRDefault="00983C24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</w:t>
      </w:r>
      <w:r w:rsidR="004F2762" w:rsidRPr="00475D60">
        <w:rPr>
          <w:rFonts w:ascii="Book Antiqua" w:hAnsi="Book Antiqua" w:cs="Times New Roman"/>
          <w:sz w:val="24"/>
          <w:szCs w:val="24"/>
        </w:rPr>
        <w:t xml:space="preserve">Below is the home page of our website </w:t>
      </w:r>
      <w:r w:rsidR="00E346BE" w:rsidRPr="00475D60">
        <w:rPr>
          <w:rFonts w:ascii="Book Antiqua" w:hAnsi="Book Antiqua" w:cs="Times New Roman"/>
          <w:sz w:val="24"/>
          <w:szCs w:val="24"/>
        </w:rPr>
        <w:t>with Bootstrap navigation bar which can extend or collapse, depending on the screen size.</w:t>
      </w:r>
      <w:r w:rsidR="002E0B46" w:rsidRPr="00475D60">
        <w:rPr>
          <w:rFonts w:ascii="Book Antiqua" w:hAnsi="Book Antiqua" w:cs="Times New Roman"/>
          <w:sz w:val="24"/>
          <w:szCs w:val="24"/>
        </w:rPr>
        <w:t xml:space="preserve"> Based on the screen size the menu would be either in Hamburger layout or extended layout. </w:t>
      </w:r>
      <w:r w:rsidR="00E346BE" w:rsidRPr="00475D60">
        <w:rPr>
          <w:rFonts w:ascii="Book Antiqua" w:hAnsi="Book Antiqua" w:cs="Times New Roman"/>
          <w:sz w:val="24"/>
          <w:szCs w:val="24"/>
        </w:rPr>
        <w:t>In the navigation bar we</w:t>
      </w:r>
      <w:r w:rsidR="00D772E2" w:rsidRPr="00475D60">
        <w:rPr>
          <w:rFonts w:ascii="Book Antiqua" w:hAnsi="Book Antiqua" w:cs="Times New Roman"/>
          <w:sz w:val="24"/>
          <w:szCs w:val="24"/>
        </w:rPr>
        <w:t xml:space="preserve"> are</w:t>
      </w:r>
      <w:r w:rsidR="00E346BE" w:rsidRPr="00475D60">
        <w:rPr>
          <w:rFonts w:ascii="Book Antiqua" w:hAnsi="Book Antiqua" w:cs="Times New Roman"/>
          <w:sz w:val="24"/>
          <w:szCs w:val="24"/>
        </w:rPr>
        <w:t xml:space="preserve"> providing </w:t>
      </w:r>
      <w:r w:rsidR="008178F6" w:rsidRPr="00475D60">
        <w:rPr>
          <w:rFonts w:ascii="Book Antiqua" w:hAnsi="Book Antiqua" w:cs="Times New Roman"/>
          <w:sz w:val="24"/>
          <w:szCs w:val="24"/>
        </w:rPr>
        <w:t>the following options:</w:t>
      </w:r>
    </w:p>
    <w:p w14:paraId="37881F71" w14:textId="77777777" w:rsidR="00FB2544" w:rsidRPr="00475D60" w:rsidRDefault="00FB2544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 w:cs="Times New Roman"/>
          <w:sz w:val="24"/>
          <w:szCs w:val="24"/>
        </w:rPr>
      </w:pPr>
    </w:p>
    <w:p w14:paraId="7171012D" w14:textId="77777777" w:rsidR="008178F6" w:rsidRPr="00475D60" w:rsidRDefault="00E346BE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Login</w:t>
      </w:r>
      <w:r w:rsidRPr="00475D60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475D60">
        <w:rPr>
          <w:rFonts w:ascii="Book Antiqua" w:hAnsi="Book Antiqua" w:cs="Times New Roman"/>
          <w:sz w:val="24"/>
          <w:szCs w:val="24"/>
        </w:rPr>
        <w:t xml:space="preserve">which allows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Pr="00475D60">
        <w:rPr>
          <w:rFonts w:ascii="Book Antiqua" w:hAnsi="Book Antiqua" w:cs="Times New Roman"/>
          <w:sz w:val="24"/>
          <w:szCs w:val="24"/>
        </w:rPr>
        <w:t xml:space="preserve"> to logon</w:t>
      </w:r>
      <w:r w:rsidR="005269C3" w:rsidRPr="00475D60">
        <w:rPr>
          <w:rFonts w:ascii="Book Antiqua" w:hAnsi="Book Antiqua" w:cs="Times New Roman"/>
          <w:sz w:val="24"/>
          <w:szCs w:val="24"/>
        </w:rPr>
        <w:t xml:space="preserve"> or Register</w:t>
      </w:r>
      <w:r w:rsidR="00F84308" w:rsidRPr="00475D60">
        <w:rPr>
          <w:rFonts w:ascii="Book Antiqua" w:hAnsi="Book Antiqua" w:cs="Times New Roman"/>
          <w:sz w:val="24"/>
          <w:szCs w:val="24"/>
        </w:rPr>
        <w:t xml:space="preserve">. Post successful login, the cash balance of the </w:t>
      </w:r>
      <w:r w:rsidR="004B72F6" w:rsidRPr="00475D60">
        <w:rPr>
          <w:rFonts w:ascii="Book Antiqua" w:hAnsi="Book Antiqua" w:cs="Times New Roman"/>
          <w:sz w:val="24"/>
          <w:szCs w:val="24"/>
        </w:rPr>
        <w:t>passenger</w:t>
      </w:r>
      <w:r w:rsidR="00F84308" w:rsidRPr="00475D60">
        <w:rPr>
          <w:rFonts w:ascii="Book Antiqua" w:hAnsi="Book Antiqua" w:cs="Times New Roman"/>
          <w:sz w:val="24"/>
          <w:szCs w:val="24"/>
        </w:rPr>
        <w:t xml:space="preserve"> is maintained throughout the website</w:t>
      </w:r>
      <w:r w:rsidR="002E0B46" w:rsidRPr="00475D60">
        <w:rPr>
          <w:rFonts w:ascii="Book Antiqua" w:hAnsi="Book Antiqua" w:cs="Times New Roman"/>
          <w:sz w:val="24"/>
          <w:szCs w:val="24"/>
        </w:rPr>
        <w:t xml:space="preserve"> which would be updated based on the activities selected by the user at selected package </w:t>
      </w:r>
      <w:r w:rsidR="008178F6" w:rsidRPr="00475D60">
        <w:rPr>
          <w:rFonts w:ascii="Book Antiqua" w:hAnsi="Book Antiqua" w:cs="Times New Roman"/>
          <w:sz w:val="24"/>
          <w:szCs w:val="24"/>
        </w:rPr>
        <w:t>itinerary.</w:t>
      </w:r>
    </w:p>
    <w:p w14:paraId="24DDCF2E" w14:textId="754F6AEF" w:rsidR="008178F6" w:rsidRPr="00475D60" w:rsidRDefault="005912A2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b/>
          <w:bCs/>
          <w:sz w:val="24"/>
          <w:szCs w:val="24"/>
        </w:rPr>
        <w:t>Contact Us</w:t>
      </w:r>
      <w:r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8178F6" w:rsidRPr="00475D60">
        <w:rPr>
          <w:rFonts w:ascii="Book Antiqua" w:hAnsi="Book Antiqua" w:cs="Times New Roman"/>
          <w:sz w:val="24"/>
          <w:szCs w:val="24"/>
        </w:rPr>
        <w:t xml:space="preserve">section </w:t>
      </w:r>
      <w:bookmarkStart w:id="2" w:name="_Hlk104574041"/>
      <w:r w:rsidR="008178F6" w:rsidRPr="00475D60">
        <w:rPr>
          <w:rFonts w:ascii="Book Antiqua" w:hAnsi="Book Antiqua" w:cs="Times New Roman"/>
          <w:sz w:val="24"/>
          <w:szCs w:val="24"/>
        </w:rPr>
        <w:t>there is scope to add various mainstream social media addresses with which</w:t>
      </w:r>
      <w:r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8178F6" w:rsidRPr="00475D60">
        <w:rPr>
          <w:rFonts w:ascii="Book Antiqua" w:hAnsi="Book Antiqua" w:cs="Times New Roman"/>
          <w:sz w:val="24"/>
          <w:szCs w:val="24"/>
        </w:rPr>
        <w:t>the passenger can</w:t>
      </w:r>
      <w:r w:rsidRPr="00475D60">
        <w:rPr>
          <w:rFonts w:ascii="Book Antiqua" w:hAnsi="Book Antiqua" w:cs="Times New Roman"/>
          <w:sz w:val="24"/>
          <w:szCs w:val="24"/>
        </w:rPr>
        <w:t xml:space="preserve"> communicate with </w:t>
      </w:r>
      <w:r w:rsidR="008178F6" w:rsidRPr="00475D60">
        <w:rPr>
          <w:rFonts w:ascii="Book Antiqua" w:hAnsi="Book Antiqua" w:cs="Times New Roman"/>
          <w:sz w:val="24"/>
          <w:szCs w:val="24"/>
        </w:rPr>
        <w:t>the firm.</w:t>
      </w:r>
    </w:p>
    <w:bookmarkEnd w:id="2"/>
    <w:p w14:paraId="36E4389A" w14:textId="7A4B865F" w:rsidR="00E346BE" w:rsidRPr="00475D60" w:rsidRDefault="005269C3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b/>
          <w:bCs/>
          <w:sz w:val="24"/>
          <w:szCs w:val="24"/>
        </w:rPr>
        <w:t xml:space="preserve">Logout </w:t>
      </w:r>
      <w:r w:rsidRPr="00475D60">
        <w:rPr>
          <w:rFonts w:ascii="Book Antiqua" w:hAnsi="Book Antiqua" w:cs="Times New Roman"/>
          <w:sz w:val="24"/>
          <w:szCs w:val="24"/>
        </w:rPr>
        <w:t>to get logged out of our website.</w:t>
      </w:r>
      <w:r w:rsidR="00B10335" w:rsidRPr="00475D60">
        <w:rPr>
          <w:rFonts w:ascii="Book Antiqua" w:hAnsi="Book Antiqua" w:cs="Times New Roman"/>
          <w:sz w:val="24"/>
          <w:szCs w:val="24"/>
        </w:rPr>
        <w:t xml:space="preserve"> </w:t>
      </w:r>
    </w:p>
    <w:p w14:paraId="3E6EE0C0" w14:textId="77777777" w:rsidR="008178F6" w:rsidRPr="00475D60" w:rsidRDefault="008178F6" w:rsidP="000B2123">
      <w:pPr>
        <w:pStyle w:val="Body"/>
        <w:tabs>
          <w:tab w:val="left" w:pos="6520"/>
          <w:tab w:val="left" w:pos="7937"/>
        </w:tabs>
        <w:ind w:left="360"/>
        <w:jc w:val="both"/>
        <w:rPr>
          <w:rFonts w:ascii="Book Antiqua" w:hAnsi="Book Antiqua" w:cs="Times New Roman"/>
          <w:sz w:val="24"/>
          <w:szCs w:val="24"/>
        </w:rPr>
      </w:pPr>
    </w:p>
    <w:p w14:paraId="36FAB6F6" w14:textId="08B4C607" w:rsidR="005269C3" w:rsidRPr="00475D60" w:rsidRDefault="005269C3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</w:t>
      </w:r>
      <w:r w:rsidR="008178F6" w:rsidRPr="00475D60">
        <w:rPr>
          <w:rFonts w:ascii="Book Antiqua" w:hAnsi="Book Antiqua" w:cs="Times New Roman"/>
          <w:sz w:val="24"/>
          <w:szCs w:val="24"/>
        </w:rPr>
        <w:t xml:space="preserve">The home page </w:t>
      </w:r>
      <w:r w:rsidR="00232EA2" w:rsidRPr="00475D60">
        <w:rPr>
          <w:rFonts w:ascii="Book Antiqua" w:hAnsi="Book Antiqua" w:cs="Times New Roman"/>
          <w:sz w:val="24"/>
          <w:szCs w:val="24"/>
        </w:rPr>
        <w:t xml:space="preserve">also </w:t>
      </w:r>
      <w:r w:rsidRPr="00475D60">
        <w:rPr>
          <w:rFonts w:ascii="Book Antiqua" w:hAnsi="Book Antiqua" w:cs="Times New Roman"/>
          <w:sz w:val="24"/>
          <w:szCs w:val="24"/>
        </w:rPr>
        <w:t xml:space="preserve">contains the list of available travel packages </w:t>
      </w:r>
      <w:r w:rsidR="009B07F4" w:rsidRPr="00475D60">
        <w:rPr>
          <w:rFonts w:ascii="Book Antiqua" w:hAnsi="Book Antiqua" w:cs="Times New Roman"/>
          <w:sz w:val="24"/>
          <w:szCs w:val="24"/>
        </w:rPr>
        <w:t xml:space="preserve">with capacity </w:t>
      </w:r>
      <w:r w:rsidR="007876A5" w:rsidRPr="00475D60">
        <w:rPr>
          <w:rFonts w:ascii="Book Antiqua" w:hAnsi="Book Antiqua" w:cs="Times New Roman"/>
          <w:sz w:val="24"/>
          <w:szCs w:val="24"/>
        </w:rPr>
        <w:t>it can accommodate. Here</w:t>
      </w:r>
      <w:r w:rsidRPr="00475D60">
        <w:rPr>
          <w:rFonts w:ascii="Book Antiqua" w:hAnsi="Book Antiqua" w:cs="Times New Roman"/>
          <w:sz w:val="24"/>
          <w:szCs w:val="24"/>
        </w:rPr>
        <w:t xml:space="preserve">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Pr="00475D60">
        <w:rPr>
          <w:rFonts w:ascii="Book Antiqua" w:hAnsi="Book Antiqua" w:cs="Times New Roman"/>
          <w:sz w:val="24"/>
          <w:szCs w:val="24"/>
        </w:rPr>
        <w:t xml:space="preserve"> can go through the package details and </w:t>
      </w:r>
      <w:r w:rsidR="008210EE" w:rsidRPr="00475D60">
        <w:rPr>
          <w:rFonts w:ascii="Book Antiqua" w:hAnsi="Book Antiqua" w:cs="Times New Roman"/>
          <w:sz w:val="24"/>
          <w:szCs w:val="24"/>
        </w:rPr>
        <w:t>itinerary of</w:t>
      </w:r>
      <w:r w:rsidRPr="00475D60">
        <w:rPr>
          <w:rFonts w:ascii="Book Antiqua" w:hAnsi="Book Antiqua" w:cs="Times New Roman"/>
          <w:sz w:val="24"/>
          <w:szCs w:val="24"/>
        </w:rPr>
        <w:t xml:space="preserve"> any of the </w:t>
      </w:r>
      <w:r w:rsidR="008210EE" w:rsidRPr="00475D60">
        <w:rPr>
          <w:rFonts w:ascii="Book Antiqua" w:hAnsi="Book Antiqua" w:cs="Times New Roman"/>
          <w:sz w:val="24"/>
          <w:szCs w:val="24"/>
        </w:rPr>
        <w:t xml:space="preserve">available </w:t>
      </w:r>
      <w:r w:rsidRPr="00475D60">
        <w:rPr>
          <w:rFonts w:ascii="Book Antiqua" w:hAnsi="Book Antiqua" w:cs="Times New Roman"/>
          <w:sz w:val="24"/>
          <w:szCs w:val="24"/>
        </w:rPr>
        <w:t xml:space="preserve">packages by clicking on </w:t>
      </w:r>
      <w:r w:rsidRPr="00E35278">
        <w:rPr>
          <w:rFonts w:ascii="Book Antiqua" w:hAnsi="Book Antiqua" w:cs="Times New Roman"/>
          <w:b/>
          <w:bCs/>
          <w:i/>
          <w:iCs/>
          <w:sz w:val="24"/>
          <w:szCs w:val="24"/>
        </w:rPr>
        <w:t>View Details</w:t>
      </w:r>
      <w:r w:rsidRPr="00475D60">
        <w:rPr>
          <w:rFonts w:ascii="Book Antiqua" w:hAnsi="Book Antiqua" w:cs="Times New Roman"/>
          <w:sz w:val="24"/>
          <w:szCs w:val="24"/>
        </w:rPr>
        <w:t xml:space="preserve"> Button</w:t>
      </w:r>
      <w:r w:rsidR="008210EE" w:rsidRPr="00475D60">
        <w:rPr>
          <w:rFonts w:ascii="Book Antiqua" w:hAnsi="Book Antiqua" w:cs="Times New Roman"/>
          <w:sz w:val="24"/>
          <w:szCs w:val="24"/>
        </w:rPr>
        <w:t>.</w:t>
      </w:r>
    </w:p>
    <w:p w14:paraId="3F495D4B" w14:textId="7C8CD511" w:rsidR="00662353" w:rsidRPr="00475D60" w:rsidRDefault="00662353" w:rsidP="000B2123">
      <w:pPr>
        <w:jc w:val="both"/>
        <w:rPr>
          <w:rFonts w:ascii="Book Antiqua" w:hAnsi="Book Antiqua"/>
          <w:lang w:val="en-IN" w:eastAsia="en-IN"/>
        </w:rPr>
      </w:pPr>
    </w:p>
    <w:p w14:paraId="3CF97672" w14:textId="37B43FE1" w:rsidR="00E35278" w:rsidRPr="007650DF" w:rsidRDefault="001F50D9" w:rsidP="007650DF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noProof/>
          <w:lang w:val="en-IN" w:eastAsia="en-IN"/>
        </w:rPr>
        <w:drawing>
          <wp:inline distT="0" distB="0" distL="0" distR="0" wp14:anchorId="70402DC7" wp14:editId="259E21F0">
            <wp:extent cx="5892800" cy="2776432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7009" cy="278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DD06" w14:textId="04CED0BF" w:rsidR="00662353" w:rsidRPr="00475D60" w:rsidRDefault="007650DF" w:rsidP="000B2123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noProof/>
          <w:lang w:val="en-IN" w:eastAsia="en-IN"/>
        </w:rPr>
        <w:drawing>
          <wp:inline distT="0" distB="0" distL="0" distR="0" wp14:anchorId="0D2AD54E" wp14:editId="6F686FD2">
            <wp:extent cx="5861050" cy="212553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0" cy="212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05731" w14:textId="0258C0F4" w:rsidR="00662353" w:rsidRPr="00475D60" w:rsidRDefault="00662353" w:rsidP="000B2123">
      <w:pPr>
        <w:jc w:val="both"/>
        <w:rPr>
          <w:rFonts w:ascii="Book Antiqua" w:hAnsi="Book Antiqua"/>
          <w:lang w:val="en-IN" w:eastAsia="en-IN"/>
        </w:rPr>
      </w:pPr>
    </w:p>
    <w:p w14:paraId="787D5E2D" w14:textId="1152DDA0" w:rsidR="00662353" w:rsidRPr="007650DF" w:rsidRDefault="003535FA" w:rsidP="007650DF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3535FA">
        <w:rPr>
          <w:b/>
          <w:bCs/>
          <w:sz w:val="24"/>
          <w:szCs w:val="24"/>
        </w:rPr>
        <w:t xml:space="preserve">Figure </w:t>
      </w:r>
      <w:r w:rsidR="007650DF">
        <w:rPr>
          <w:b/>
          <w:bCs/>
          <w:sz w:val="24"/>
          <w:szCs w:val="24"/>
        </w:rPr>
        <w:t>1</w:t>
      </w:r>
      <w:r w:rsidRPr="003535FA">
        <w:rPr>
          <w:b/>
          <w:bCs/>
          <w:sz w:val="24"/>
          <w:szCs w:val="24"/>
        </w:rPr>
        <w:t>:</w:t>
      </w:r>
      <w:r w:rsidR="00811003">
        <w:rPr>
          <w:b/>
          <w:bCs/>
          <w:sz w:val="24"/>
          <w:szCs w:val="24"/>
        </w:rPr>
        <w:t xml:space="preserve"> </w:t>
      </w:r>
      <w:r w:rsidRPr="003535FA">
        <w:rPr>
          <w:b/>
          <w:bCs/>
          <w:sz w:val="24"/>
          <w:szCs w:val="24"/>
        </w:rPr>
        <w:t xml:space="preserve">Home page with </w:t>
      </w:r>
      <w:r w:rsidR="007650DF">
        <w:rPr>
          <w:b/>
          <w:bCs/>
          <w:sz w:val="24"/>
          <w:szCs w:val="24"/>
        </w:rPr>
        <w:t xml:space="preserve">nav bar and </w:t>
      </w:r>
      <w:r w:rsidRPr="003535FA">
        <w:rPr>
          <w:b/>
          <w:bCs/>
          <w:sz w:val="24"/>
          <w:szCs w:val="24"/>
        </w:rPr>
        <w:t>available packages</w:t>
      </w:r>
    </w:p>
    <w:p w14:paraId="0D43CDD4" w14:textId="69767467" w:rsidR="00662353" w:rsidRPr="00475D60" w:rsidRDefault="004D2EC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/>
          <w:color w:val="1F4F69" w:themeColor="accent1" w:themeShade="80"/>
          <w:sz w:val="24"/>
          <w:szCs w:val="24"/>
          <w:u w:val="single"/>
        </w:rPr>
      </w:pPr>
      <w:bookmarkStart w:id="3" w:name="_Toc104577116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LOGIN OR SIGNUP PAGE</w:t>
      </w:r>
      <w:r w:rsidR="00662353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3"/>
    </w:p>
    <w:p w14:paraId="60F051DA" w14:textId="7E80F9F9" w:rsidR="00662353" w:rsidRPr="00475D60" w:rsidRDefault="00662353" w:rsidP="000B2123">
      <w:pPr>
        <w:tabs>
          <w:tab w:val="left" w:pos="3750"/>
        </w:tabs>
        <w:jc w:val="both"/>
        <w:rPr>
          <w:rFonts w:ascii="Book Antiqua" w:hAnsi="Book Antiqua"/>
          <w:color w:val="000000"/>
          <w:lang w:val="en-IN" w:eastAsia="en-IN"/>
        </w:rPr>
      </w:pPr>
    </w:p>
    <w:p w14:paraId="6C1F2A4D" w14:textId="78E08D4B" w:rsidR="00B56168" w:rsidRPr="00475D60" w:rsidRDefault="008E42B7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>T</w:t>
      </w:r>
      <w:r w:rsidR="00662353" w:rsidRPr="00475D60">
        <w:rPr>
          <w:rFonts w:ascii="Book Antiqua" w:hAnsi="Book Antiqua"/>
          <w:sz w:val="24"/>
          <w:szCs w:val="24"/>
        </w:rPr>
        <w:t xml:space="preserve">he website </w:t>
      </w:r>
      <w:r w:rsidRPr="00475D60">
        <w:rPr>
          <w:rFonts w:ascii="Book Antiqua" w:hAnsi="Book Antiqua"/>
          <w:sz w:val="24"/>
          <w:szCs w:val="24"/>
        </w:rPr>
        <w:t xml:space="preserve">contains the login and register pages </w:t>
      </w:r>
      <w:r w:rsidR="00662353" w:rsidRPr="00475D60">
        <w:rPr>
          <w:rFonts w:ascii="Book Antiqua" w:hAnsi="Book Antiqua"/>
          <w:sz w:val="24"/>
          <w:szCs w:val="24"/>
        </w:rPr>
        <w:t xml:space="preserve">where </w:t>
      </w:r>
      <w:r w:rsidRPr="00475D60">
        <w:rPr>
          <w:rFonts w:ascii="Book Antiqua" w:hAnsi="Book Antiqua"/>
          <w:sz w:val="24"/>
          <w:szCs w:val="24"/>
        </w:rPr>
        <w:t xml:space="preserve">the user </w:t>
      </w:r>
      <w:r w:rsidR="00E333E2" w:rsidRPr="00475D60">
        <w:rPr>
          <w:rFonts w:ascii="Book Antiqua" w:hAnsi="Book Antiqua"/>
          <w:sz w:val="24"/>
          <w:szCs w:val="24"/>
        </w:rPr>
        <w:t xml:space="preserve">can </w:t>
      </w:r>
      <w:r w:rsidRPr="00475D60">
        <w:rPr>
          <w:rFonts w:ascii="Book Antiqua" w:hAnsi="Book Antiqua"/>
          <w:sz w:val="24"/>
          <w:szCs w:val="24"/>
        </w:rPr>
        <w:t xml:space="preserve">input </w:t>
      </w:r>
      <w:r w:rsidRPr="00475D60">
        <w:rPr>
          <w:rFonts w:ascii="Book Antiqua" w:hAnsi="Book Antiqua" w:cs="Times New Roman"/>
          <w:sz w:val="24"/>
          <w:szCs w:val="24"/>
        </w:rPr>
        <w:t>his</w:t>
      </w:r>
      <w:r w:rsidRPr="00475D60">
        <w:rPr>
          <w:rFonts w:ascii="Book Antiqua" w:hAnsi="Book Antiqua"/>
          <w:sz w:val="24"/>
          <w:szCs w:val="24"/>
        </w:rPr>
        <w:t xml:space="preserve"> credentials to access various pages</w:t>
      </w:r>
      <w:r w:rsidR="00B56168" w:rsidRPr="00475D60">
        <w:rPr>
          <w:rFonts w:ascii="Book Antiqua" w:hAnsi="Book Antiqua"/>
          <w:sz w:val="24"/>
          <w:szCs w:val="24"/>
        </w:rPr>
        <w:t xml:space="preserve"> </w:t>
      </w:r>
      <w:r w:rsidR="00E333E2" w:rsidRPr="00475D60">
        <w:rPr>
          <w:rFonts w:ascii="Book Antiqua" w:hAnsi="Book Antiqua"/>
          <w:sz w:val="24"/>
          <w:szCs w:val="24"/>
        </w:rPr>
        <w:t xml:space="preserve">of website </w:t>
      </w:r>
      <w:r w:rsidR="00B56168" w:rsidRPr="00475D60">
        <w:rPr>
          <w:rFonts w:ascii="Book Antiqua" w:hAnsi="Book Antiqua"/>
          <w:sz w:val="24"/>
          <w:szCs w:val="24"/>
        </w:rPr>
        <w:t>or he can register with necessary details</w:t>
      </w:r>
      <w:r w:rsidR="00662353" w:rsidRPr="00475D60">
        <w:rPr>
          <w:rFonts w:ascii="Book Antiqua" w:hAnsi="Book Antiqua"/>
          <w:sz w:val="24"/>
          <w:szCs w:val="24"/>
        </w:rPr>
        <w:t xml:space="preserve"> </w:t>
      </w:r>
      <w:r w:rsidR="00B56168" w:rsidRPr="00475D60">
        <w:rPr>
          <w:rFonts w:ascii="Book Antiqua" w:hAnsi="Book Antiqua"/>
          <w:sz w:val="24"/>
          <w:szCs w:val="24"/>
        </w:rPr>
        <w:t>as follows:</w:t>
      </w:r>
    </w:p>
    <w:p w14:paraId="766D5B2B" w14:textId="330BE62C" w:rsidR="00B56168" w:rsidRPr="00475D60" w:rsidRDefault="00B56168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 xml:space="preserve">A proper </w:t>
      </w:r>
      <w:r w:rsidR="00662353" w:rsidRPr="00475D60">
        <w:rPr>
          <w:rFonts w:ascii="Book Antiqua" w:hAnsi="Book Antiqua"/>
          <w:sz w:val="24"/>
          <w:szCs w:val="24"/>
        </w:rPr>
        <w:t>email id</w:t>
      </w:r>
      <w:r w:rsidR="00E333E2" w:rsidRPr="00475D60">
        <w:rPr>
          <w:rFonts w:ascii="Book Antiqua" w:hAnsi="Book Antiqua"/>
          <w:sz w:val="24"/>
          <w:szCs w:val="24"/>
        </w:rPr>
        <w:t xml:space="preserve"> and user name.</w:t>
      </w:r>
    </w:p>
    <w:p w14:paraId="3AA2F264" w14:textId="3BCA1194" w:rsidR="0050763A" w:rsidRPr="00475D60" w:rsidRDefault="0050763A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 xml:space="preserve">A </w:t>
      </w:r>
      <w:r w:rsidR="00662353" w:rsidRPr="00475D60">
        <w:rPr>
          <w:rFonts w:ascii="Book Antiqua" w:hAnsi="Book Antiqua"/>
          <w:sz w:val="24"/>
          <w:szCs w:val="24"/>
        </w:rPr>
        <w:t>password</w:t>
      </w:r>
      <w:r w:rsidRPr="00475D60">
        <w:rPr>
          <w:rFonts w:ascii="Book Antiqua" w:hAnsi="Book Antiqua"/>
          <w:sz w:val="24"/>
          <w:szCs w:val="24"/>
        </w:rPr>
        <w:t>-</w:t>
      </w:r>
      <w:r w:rsidR="00662353" w:rsidRPr="00475D60">
        <w:rPr>
          <w:rFonts w:ascii="Book Antiqua" w:hAnsi="Book Antiqua"/>
          <w:sz w:val="24"/>
          <w:szCs w:val="24"/>
        </w:rPr>
        <w:t xml:space="preserve"> </w:t>
      </w:r>
      <w:r w:rsidRPr="00475D60">
        <w:rPr>
          <w:rFonts w:ascii="Book Antiqua" w:hAnsi="Book Antiqua"/>
          <w:sz w:val="24"/>
          <w:szCs w:val="24"/>
        </w:rPr>
        <w:t>m</w:t>
      </w:r>
      <w:r w:rsidR="00B56168" w:rsidRPr="00475D60">
        <w:rPr>
          <w:rFonts w:ascii="Book Antiqua" w:hAnsi="Book Antiqua"/>
          <w:sz w:val="24"/>
          <w:szCs w:val="24"/>
        </w:rPr>
        <w:t xml:space="preserve">ust be </w:t>
      </w:r>
      <w:r w:rsidRPr="00475D60">
        <w:rPr>
          <w:rFonts w:ascii="Book Antiqua" w:hAnsi="Book Antiqua"/>
          <w:sz w:val="24"/>
          <w:szCs w:val="24"/>
        </w:rPr>
        <w:t xml:space="preserve">of </w:t>
      </w:r>
      <w:r w:rsidR="00B56168" w:rsidRPr="00475D60">
        <w:rPr>
          <w:rFonts w:ascii="Book Antiqua" w:hAnsi="Book Antiqua"/>
          <w:sz w:val="24"/>
          <w:szCs w:val="24"/>
        </w:rPr>
        <w:t xml:space="preserve">at least 6 characters </w:t>
      </w:r>
      <w:r w:rsidRPr="00475D60">
        <w:rPr>
          <w:rFonts w:ascii="Book Antiqua" w:hAnsi="Book Antiqua"/>
          <w:sz w:val="24"/>
          <w:szCs w:val="24"/>
        </w:rPr>
        <w:t xml:space="preserve">which must </w:t>
      </w:r>
      <w:r w:rsidR="00B56168" w:rsidRPr="00475D60">
        <w:rPr>
          <w:rFonts w:ascii="Book Antiqua" w:hAnsi="Book Antiqua"/>
          <w:sz w:val="24"/>
          <w:szCs w:val="24"/>
        </w:rPr>
        <w:t>contain a lowercase letter</w:t>
      </w:r>
      <w:r w:rsidRPr="00475D60">
        <w:rPr>
          <w:rFonts w:ascii="Book Antiqua" w:hAnsi="Book Antiqua"/>
          <w:sz w:val="24"/>
          <w:szCs w:val="24"/>
        </w:rPr>
        <w:t>,</w:t>
      </w:r>
      <w:r w:rsidR="00B56168" w:rsidRPr="00475D60">
        <w:rPr>
          <w:rFonts w:ascii="Book Antiqua" w:hAnsi="Book Antiqua"/>
          <w:sz w:val="24"/>
          <w:szCs w:val="24"/>
        </w:rPr>
        <w:t xml:space="preserve"> an uppercase letter</w:t>
      </w:r>
      <w:r w:rsidRPr="00475D60">
        <w:rPr>
          <w:rFonts w:ascii="Book Antiqua" w:hAnsi="Book Antiqua"/>
          <w:sz w:val="24"/>
          <w:szCs w:val="24"/>
        </w:rPr>
        <w:t xml:space="preserve">, </w:t>
      </w:r>
      <w:r w:rsidR="00B56168" w:rsidRPr="00475D60">
        <w:rPr>
          <w:rFonts w:ascii="Book Antiqua" w:hAnsi="Book Antiqua"/>
          <w:sz w:val="24"/>
          <w:szCs w:val="24"/>
        </w:rPr>
        <w:t>a number or special character</w:t>
      </w:r>
      <w:r w:rsidRPr="00475D60">
        <w:rPr>
          <w:rFonts w:ascii="Book Antiqua" w:hAnsi="Book Antiqua"/>
          <w:sz w:val="24"/>
          <w:szCs w:val="24"/>
        </w:rPr>
        <w:t>.</w:t>
      </w:r>
    </w:p>
    <w:p w14:paraId="2C4EFBAA" w14:textId="0E9E3324" w:rsidR="006D2D09" w:rsidRDefault="0050763A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>The</w:t>
      </w:r>
      <w:r w:rsidR="00662353" w:rsidRPr="00475D60">
        <w:rPr>
          <w:rFonts w:ascii="Book Antiqua" w:hAnsi="Book Antiqua"/>
          <w:sz w:val="24"/>
          <w:szCs w:val="24"/>
        </w:rPr>
        <w:t xml:space="preserve"> subscription type in order to avail the offers </w:t>
      </w:r>
      <w:r w:rsidRPr="00475D60">
        <w:rPr>
          <w:rFonts w:ascii="Book Antiqua" w:hAnsi="Book Antiqua"/>
          <w:sz w:val="24"/>
          <w:szCs w:val="24"/>
        </w:rPr>
        <w:t>provided by the website.</w:t>
      </w:r>
    </w:p>
    <w:p w14:paraId="661CA7A5" w14:textId="77777777" w:rsidR="00475D60" w:rsidRPr="00475D60" w:rsidRDefault="00475D60" w:rsidP="00475D60">
      <w:pPr>
        <w:pStyle w:val="Body"/>
        <w:tabs>
          <w:tab w:val="left" w:pos="6520"/>
          <w:tab w:val="left" w:pos="7937"/>
        </w:tabs>
        <w:ind w:left="1560"/>
        <w:jc w:val="both"/>
        <w:rPr>
          <w:rFonts w:ascii="Book Antiqua" w:hAnsi="Book Antiqua"/>
          <w:sz w:val="24"/>
          <w:szCs w:val="24"/>
        </w:rPr>
      </w:pPr>
    </w:p>
    <w:p w14:paraId="3502C73C" w14:textId="028A4C4F" w:rsidR="00662353" w:rsidRPr="00475D60" w:rsidRDefault="006D2D09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 xml:space="preserve">   After the completion of successful registration, the </w:t>
      </w:r>
      <w:r w:rsidR="004B72F6" w:rsidRPr="00475D60">
        <w:rPr>
          <w:rFonts w:ascii="Book Antiqua" w:hAnsi="Book Antiqua"/>
          <w:sz w:val="24"/>
          <w:szCs w:val="24"/>
        </w:rPr>
        <w:t>passenger</w:t>
      </w:r>
      <w:r w:rsidRPr="00475D60">
        <w:rPr>
          <w:rFonts w:ascii="Book Antiqua" w:hAnsi="Book Antiqua"/>
          <w:sz w:val="24"/>
          <w:szCs w:val="24"/>
        </w:rPr>
        <w:t xml:space="preserve"> would be able to logon to website</w:t>
      </w:r>
      <w:r w:rsidR="00D25AC4" w:rsidRPr="00475D60">
        <w:rPr>
          <w:rFonts w:ascii="Book Antiqua" w:hAnsi="Book Antiqua"/>
          <w:sz w:val="24"/>
          <w:szCs w:val="24"/>
        </w:rPr>
        <w:t xml:space="preserve"> and can logout </w:t>
      </w:r>
      <w:r w:rsidR="000517DB" w:rsidRPr="00475D60">
        <w:rPr>
          <w:rFonts w:ascii="Book Antiqua" w:hAnsi="Book Antiqua"/>
          <w:sz w:val="24"/>
          <w:szCs w:val="24"/>
        </w:rPr>
        <w:t>on</w:t>
      </w:r>
      <w:r w:rsidR="00D25AC4" w:rsidRPr="00475D60">
        <w:rPr>
          <w:rFonts w:ascii="Book Antiqua" w:hAnsi="Book Antiqua"/>
          <w:sz w:val="24"/>
          <w:szCs w:val="24"/>
        </w:rPr>
        <w:t xml:space="preserve"> any page </w:t>
      </w:r>
      <w:r w:rsidR="00475D60" w:rsidRPr="00475D60">
        <w:rPr>
          <w:rFonts w:ascii="Book Antiqua" w:hAnsi="Book Antiqua"/>
          <w:sz w:val="24"/>
          <w:szCs w:val="24"/>
        </w:rPr>
        <w:t>throughout</w:t>
      </w:r>
      <w:r w:rsidR="00D25AC4" w:rsidRPr="00475D60">
        <w:rPr>
          <w:rFonts w:ascii="Book Antiqua" w:hAnsi="Book Antiqua"/>
          <w:sz w:val="24"/>
          <w:szCs w:val="24"/>
        </w:rPr>
        <w:t xml:space="preserve"> the website.</w:t>
      </w:r>
    </w:p>
    <w:p w14:paraId="4FE1E69A" w14:textId="4779F69F" w:rsidR="00662353" w:rsidRPr="00475D60" w:rsidRDefault="00662353" w:rsidP="000B2123">
      <w:pPr>
        <w:jc w:val="both"/>
        <w:rPr>
          <w:rFonts w:ascii="Book Antiqua" w:hAnsi="Book Antiqua"/>
          <w:lang w:val="en-IN" w:eastAsia="en-IN"/>
        </w:rPr>
      </w:pPr>
    </w:p>
    <w:p w14:paraId="2CF70DA0" w14:textId="365171A7" w:rsidR="00B67B2E" w:rsidRPr="00475D60" w:rsidRDefault="000420B2" w:rsidP="000B2123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 xml:space="preserve"> </w:t>
      </w:r>
    </w:p>
    <w:p w14:paraId="52B085D6" w14:textId="3CB77092" w:rsidR="00B67B2E" w:rsidRPr="00475D60" w:rsidRDefault="0083548F" w:rsidP="000B2123">
      <w:pPr>
        <w:jc w:val="both"/>
        <w:rPr>
          <w:rFonts w:ascii="Book Antiqua" w:hAnsi="Book Antiqua"/>
          <w:lang w:val="en-IN" w:eastAsia="en-IN"/>
        </w:rPr>
      </w:pPr>
      <w:r>
        <w:rPr>
          <w:rFonts w:ascii="Book Antiqua" w:hAnsi="Book Antiqua"/>
          <w:noProof/>
          <w:lang w:val="en-IN" w:eastAsia="en-IN"/>
        </w:rPr>
        <w:drawing>
          <wp:inline distT="0" distB="0" distL="0" distR="0" wp14:anchorId="64666E8C" wp14:editId="2613F3A7">
            <wp:extent cx="6115479" cy="3158837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495" cy="3162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8499" w14:textId="3EC48ECA" w:rsidR="0083548F" w:rsidRDefault="0083548F" w:rsidP="0083548F">
      <w:pPr>
        <w:keepNext/>
        <w:jc w:val="both"/>
      </w:pPr>
      <w:r>
        <w:rPr>
          <w:rFonts w:ascii="Book Antiqua" w:hAnsi="Book Antiqua"/>
          <w:noProof/>
          <w:lang w:val="en-IN" w:eastAsia="en-IN"/>
        </w:rPr>
        <w:drawing>
          <wp:inline distT="0" distB="0" distL="0" distR="0" wp14:anchorId="0CA62D15" wp14:editId="491C0A2A">
            <wp:extent cx="6151317" cy="292100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3877" cy="294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E34F9" w14:textId="0D891384" w:rsidR="00B67B2E" w:rsidRPr="0083548F" w:rsidRDefault="0083548F" w:rsidP="0083548F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83548F">
        <w:rPr>
          <w:b/>
          <w:bCs/>
          <w:sz w:val="24"/>
          <w:szCs w:val="24"/>
        </w:rPr>
        <w:t xml:space="preserve">Figure </w:t>
      </w:r>
      <w:r w:rsidR="007650DF">
        <w:rPr>
          <w:b/>
          <w:bCs/>
          <w:sz w:val="24"/>
          <w:szCs w:val="24"/>
        </w:rPr>
        <w:t>2</w:t>
      </w:r>
      <w:r w:rsidRPr="0083548F">
        <w:rPr>
          <w:b/>
          <w:bCs/>
          <w:sz w:val="24"/>
          <w:szCs w:val="24"/>
        </w:rPr>
        <w:t>:</w:t>
      </w:r>
      <w:r w:rsidR="00302066">
        <w:rPr>
          <w:b/>
          <w:bCs/>
          <w:sz w:val="24"/>
          <w:szCs w:val="24"/>
        </w:rPr>
        <w:t xml:space="preserve"> </w:t>
      </w:r>
      <w:r w:rsidRPr="0083548F">
        <w:rPr>
          <w:b/>
          <w:bCs/>
          <w:sz w:val="24"/>
          <w:szCs w:val="24"/>
        </w:rPr>
        <w:t xml:space="preserve">Signup and </w:t>
      </w:r>
      <w:r w:rsidR="00302066">
        <w:rPr>
          <w:b/>
          <w:bCs/>
          <w:sz w:val="24"/>
          <w:szCs w:val="24"/>
        </w:rPr>
        <w:t>L</w:t>
      </w:r>
      <w:r w:rsidRPr="0083548F">
        <w:rPr>
          <w:b/>
          <w:bCs/>
          <w:sz w:val="24"/>
          <w:szCs w:val="24"/>
        </w:rPr>
        <w:t>ogi</w:t>
      </w:r>
      <w:r>
        <w:rPr>
          <w:b/>
          <w:bCs/>
          <w:sz w:val="24"/>
          <w:szCs w:val="24"/>
        </w:rPr>
        <w:t>n</w:t>
      </w:r>
    </w:p>
    <w:p w14:paraId="0E44F349" w14:textId="0635FD35" w:rsidR="00B67B2E" w:rsidRPr="00475D60" w:rsidRDefault="00B67B2E" w:rsidP="000B2123">
      <w:pPr>
        <w:jc w:val="both"/>
        <w:rPr>
          <w:rFonts w:ascii="Book Antiqua" w:hAnsi="Book Antiqua"/>
          <w:lang w:val="en-IN" w:eastAsia="en-IN"/>
        </w:rPr>
      </w:pPr>
    </w:p>
    <w:p w14:paraId="6D122579" w14:textId="506C018B" w:rsidR="00B67B2E" w:rsidRPr="00475D60" w:rsidRDefault="00475D6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/>
          <w:color w:val="1F4F69" w:themeColor="accent1" w:themeShade="80"/>
          <w:sz w:val="24"/>
          <w:szCs w:val="24"/>
          <w:u w:val="single"/>
        </w:rPr>
      </w:pPr>
      <w:bookmarkStart w:id="4" w:name="_Toc104577117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PACKAGE DETAILS PAGE</w:t>
      </w:r>
      <w:r w:rsidR="00B67B2E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4"/>
    </w:p>
    <w:p w14:paraId="619C29E1" w14:textId="3EFF7F6B" w:rsidR="00ED5159" w:rsidRPr="00475D60" w:rsidRDefault="00ED5159" w:rsidP="000B2123">
      <w:pPr>
        <w:tabs>
          <w:tab w:val="left" w:pos="3750"/>
        </w:tabs>
        <w:jc w:val="both"/>
        <w:rPr>
          <w:rFonts w:ascii="Book Antiqua" w:hAnsi="Book Antiqua"/>
          <w:color w:val="1F4F69" w:themeColor="accent1" w:themeShade="80"/>
          <w:u w:val="single"/>
          <w:lang w:val="en-IN" w:eastAsia="en-IN"/>
        </w:rPr>
      </w:pPr>
    </w:p>
    <w:p w14:paraId="56F7247E" w14:textId="2F9909BB" w:rsidR="00ED5159" w:rsidRDefault="00ED5159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1F4F69" w:themeColor="accent1" w:themeShade="80"/>
          <w:sz w:val="24"/>
          <w:szCs w:val="24"/>
        </w:rPr>
        <w:t xml:space="preserve">   </w:t>
      </w:r>
      <w:r w:rsidR="006F733F" w:rsidRPr="00475D60">
        <w:rPr>
          <w:rFonts w:ascii="Book Antiqua" w:hAnsi="Book Antiqua"/>
          <w:color w:val="000000" w:themeColor="text1"/>
          <w:sz w:val="24"/>
          <w:szCs w:val="24"/>
        </w:rPr>
        <w:t xml:space="preserve">This page contains a navigation bar at top of the page which would allow the passenger to navigate across the website. </w:t>
      </w:r>
      <w:r w:rsidR="00763E37" w:rsidRPr="00475D60">
        <w:rPr>
          <w:rFonts w:ascii="Book Antiqua" w:hAnsi="Book Antiqua"/>
          <w:color w:val="000000" w:themeColor="text1"/>
          <w:sz w:val="24"/>
          <w:szCs w:val="24"/>
        </w:rPr>
        <w:t>Based</w:t>
      </w:r>
      <w:r w:rsidR="00DB39E8" w:rsidRPr="00475D60">
        <w:rPr>
          <w:rFonts w:ascii="Book Antiqua" w:hAnsi="Book Antiqua"/>
          <w:color w:val="000000" w:themeColor="text1"/>
          <w:sz w:val="24"/>
          <w:szCs w:val="24"/>
        </w:rPr>
        <w:t xml:space="preserve"> on</w:t>
      </w:r>
      <w:r w:rsidR="00763E37" w:rsidRPr="00475D60">
        <w:rPr>
          <w:rFonts w:ascii="Book Antiqua" w:hAnsi="Book Antiqua"/>
          <w:color w:val="000000" w:themeColor="text1"/>
          <w:sz w:val="24"/>
          <w:szCs w:val="24"/>
        </w:rPr>
        <w:t xml:space="preserve"> the selected package in home page it displays the list of destinations under that package </w:t>
      </w:r>
      <w:r w:rsidR="00763E37" w:rsidRPr="00475D60">
        <w:rPr>
          <w:rFonts w:ascii="Book Antiqua" w:hAnsi="Book Antiqua" w:cs="Times New Roman"/>
          <w:sz w:val="24"/>
          <w:szCs w:val="24"/>
        </w:rPr>
        <w:t>dynamically</w:t>
      </w:r>
      <w:r w:rsidR="00B77107" w:rsidRPr="00475D60">
        <w:rPr>
          <w:rFonts w:ascii="Book Antiqua" w:hAnsi="Book Antiqua"/>
          <w:color w:val="000000" w:themeColor="text1"/>
          <w:sz w:val="24"/>
          <w:szCs w:val="24"/>
        </w:rPr>
        <w:t>.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And upon click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 xml:space="preserve">View </w:t>
      </w:r>
      <w:r w:rsidR="001C0AF5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Activities</w:t>
      </w:r>
      <w:r w:rsidR="00FB2544" w:rsidRPr="00FB2544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>button under each destination</w:t>
      </w:r>
      <w:r w:rsidR="00B77107" w:rsidRPr="00475D60">
        <w:rPr>
          <w:rFonts w:ascii="Book Antiqua" w:hAnsi="Book Antiqua"/>
          <w:color w:val="000000" w:themeColor="text1"/>
          <w:sz w:val="24"/>
          <w:szCs w:val="24"/>
        </w:rPr>
        <w:t>,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B39E8" w:rsidRPr="00475D60">
        <w:rPr>
          <w:rFonts w:ascii="Book Antiqua" w:hAnsi="Book Antiqua"/>
          <w:color w:val="000000" w:themeColor="text1"/>
          <w:sz w:val="24"/>
          <w:szCs w:val="24"/>
        </w:rPr>
        <w:t>the passenger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 would be able to see the list of activities available with </w:t>
      </w:r>
      <w:r w:rsidR="00E039B6" w:rsidRPr="00475D60">
        <w:rPr>
          <w:rFonts w:ascii="Book Antiqua" w:hAnsi="Book Antiqua"/>
          <w:color w:val="000000" w:themeColor="text1"/>
          <w:sz w:val="24"/>
          <w:szCs w:val="24"/>
        </w:rPr>
        <w:t xml:space="preserve">capacity and </w:t>
      </w:r>
      <w:r w:rsidR="00763E37" w:rsidRPr="00475D60">
        <w:rPr>
          <w:rFonts w:ascii="Book Antiqua" w:hAnsi="Book Antiqua"/>
          <w:color w:val="000000" w:themeColor="text1"/>
          <w:sz w:val="24"/>
          <w:szCs w:val="24"/>
        </w:rPr>
        <w:t>fares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 applicable for it. He 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can register for </w:t>
      </w:r>
      <w:r w:rsidR="000B2123" w:rsidRPr="00475D60">
        <w:rPr>
          <w:rFonts w:ascii="Book Antiqua" w:hAnsi="Book Antiqua"/>
          <w:color w:val="000000" w:themeColor="text1"/>
          <w:sz w:val="24"/>
          <w:szCs w:val="24"/>
        </w:rPr>
        <w:t xml:space="preserve">either 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>zero or more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activi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>ti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>es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 of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>his choice at each destination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based on the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available 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>capacity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 xml:space="preserve"> us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Add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 xml:space="preserve"> button and can remove the activity from his cart us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Remove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 xml:space="preserve"> button.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If the activity capacity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>has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reached to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>maximum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limit,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then the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Add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22D72" w:rsidRPr="00475D60">
        <w:rPr>
          <w:rFonts w:ascii="Book Antiqua" w:hAnsi="Book Antiqua" w:cs="Times New Roman"/>
          <w:sz w:val="24"/>
          <w:szCs w:val="24"/>
        </w:rPr>
        <w:t>button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 won’t be available for selection for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>to add activities to cart.</w:t>
      </w:r>
    </w:p>
    <w:p w14:paraId="1F5864AC" w14:textId="77777777" w:rsidR="00FB2544" w:rsidRPr="00475D60" w:rsidRDefault="00FB2544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5A5C579B" w14:textId="171E4C0C" w:rsidR="00F21668" w:rsidRPr="00475D60" w:rsidRDefault="00F21668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  After choosing the activities he can go for a checkout by click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Proceed to Checkout</w:t>
      </w:r>
      <w:r w:rsidR="00DB6375" w:rsidRPr="00475D60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>button</w:t>
      </w:r>
      <w:r w:rsidR="00C00D50" w:rsidRPr="00475D60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="00C00D50" w:rsidRPr="00475D60">
        <w:rPr>
          <w:rFonts w:ascii="Book Antiqua" w:hAnsi="Book Antiqua"/>
          <w:color w:val="000000" w:themeColor="text1"/>
          <w:sz w:val="24"/>
          <w:szCs w:val="24"/>
        </w:rPr>
        <w:t>and i</w:t>
      </w:r>
      <w:r w:rsidR="00571337" w:rsidRPr="00475D60">
        <w:rPr>
          <w:rFonts w:ascii="Book Antiqua" w:hAnsi="Book Antiqua"/>
          <w:color w:val="000000" w:themeColor="text1"/>
          <w:sz w:val="24"/>
          <w:szCs w:val="24"/>
        </w:rPr>
        <w:t>f there is no current user login session then</w:t>
      </w:r>
      <w:r w:rsidR="00C00D50" w:rsidRPr="00475D60">
        <w:rPr>
          <w:rFonts w:ascii="Book Antiqua" w:hAnsi="Book Antiqua"/>
          <w:color w:val="000000" w:themeColor="text1"/>
          <w:sz w:val="24"/>
          <w:szCs w:val="24"/>
        </w:rPr>
        <w:t xml:space="preserve"> proceed to checkout button won’t be visible for further action</w:t>
      </w:r>
      <w:r w:rsidR="00C00D50" w:rsidRPr="00475D60">
        <w:rPr>
          <w:rFonts w:ascii="Book Antiqua" w:hAnsi="Book Antiqua"/>
          <w:b/>
          <w:bCs/>
          <w:color w:val="000000" w:themeColor="text1"/>
          <w:sz w:val="24"/>
          <w:szCs w:val="24"/>
        </w:rPr>
        <w:t>.</w:t>
      </w:r>
    </w:p>
    <w:p w14:paraId="6B46A288" w14:textId="2440B5EA" w:rsidR="002167B5" w:rsidRPr="00475D60" w:rsidRDefault="002167B5" w:rsidP="000B2123">
      <w:pPr>
        <w:tabs>
          <w:tab w:val="left" w:pos="3750"/>
        </w:tabs>
        <w:jc w:val="both"/>
        <w:rPr>
          <w:rFonts w:ascii="Book Antiqua" w:hAnsi="Book Antiqua"/>
          <w:color w:val="1F4F69" w:themeColor="accent1" w:themeShade="80"/>
          <w:lang w:val="en-IN" w:eastAsia="en-IN"/>
        </w:rPr>
      </w:pPr>
      <w:r w:rsidRPr="00475D60">
        <w:rPr>
          <w:rFonts w:ascii="Book Antiqua" w:hAnsi="Book Antiqua"/>
          <w:color w:val="000000" w:themeColor="text1"/>
          <w:lang w:val="en-IN" w:eastAsia="en-IN"/>
        </w:rPr>
        <w:t xml:space="preserve">        </w:t>
      </w:r>
    </w:p>
    <w:p w14:paraId="2712BED8" w14:textId="15A49CE0" w:rsidR="00B67B2E" w:rsidRPr="00475D60" w:rsidRDefault="00ED5159" w:rsidP="00022D72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 xml:space="preserve"> </w:t>
      </w:r>
      <w:r w:rsidR="001C0AF5">
        <w:rPr>
          <w:rFonts w:ascii="Book Antiqua" w:hAnsi="Book Antiqua"/>
          <w:noProof/>
          <w:lang w:val="en-IN" w:eastAsia="en-IN"/>
        </w:rPr>
        <w:drawing>
          <wp:inline distT="0" distB="0" distL="0" distR="0" wp14:anchorId="6722F4D2" wp14:editId="508DF31A">
            <wp:extent cx="6116320" cy="254230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200" cy="25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5E75" w14:textId="77777777" w:rsidR="001C0AF5" w:rsidRDefault="001C0AF5" w:rsidP="001C0AF5">
      <w:pPr>
        <w:keepNext/>
        <w:jc w:val="both"/>
      </w:pPr>
      <w:r>
        <w:rPr>
          <w:rFonts w:ascii="Book Antiqua" w:hAnsi="Book Antiqua"/>
          <w:noProof/>
          <w:color w:val="000000" w:themeColor="text1"/>
          <w:lang w:val="en-IN" w:eastAsia="en-IN"/>
        </w:rPr>
        <w:drawing>
          <wp:inline distT="0" distB="0" distL="0" distR="0" wp14:anchorId="56A6F331" wp14:editId="635BD0B2">
            <wp:extent cx="6116320" cy="28911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32764" w14:textId="48E706BA" w:rsidR="007A4DDB" w:rsidRPr="001F50D9" w:rsidRDefault="001C0AF5" w:rsidP="001F50D9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1C0AF5">
        <w:rPr>
          <w:b/>
          <w:bCs/>
          <w:sz w:val="24"/>
          <w:szCs w:val="24"/>
        </w:rPr>
        <w:t xml:space="preserve">Figure </w:t>
      </w:r>
      <w:r w:rsidR="007650DF">
        <w:rPr>
          <w:b/>
          <w:bCs/>
          <w:sz w:val="24"/>
          <w:szCs w:val="24"/>
        </w:rPr>
        <w:t>3</w:t>
      </w:r>
      <w:r w:rsidRPr="001C0AF5">
        <w:rPr>
          <w:b/>
          <w:bCs/>
          <w:sz w:val="24"/>
          <w:szCs w:val="24"/>
        </w:rPr>
        <w:t>:</w:t>
      </w:r>
      <w:r w:rsidR="00302066">
        <w:rPr>
          <w:b/>
          <w:bCs/>
          <w:sz w:val="24"/>
          <w:szCs w:val="24"/>
        </w:rPr>
        <w:t xml:space="preserve">  </w:t>
      </w:r>
      <w:r w:rsidRPr="001C0AF5">
        <w:rPr>
          <w:b/>
          <w:bCs/>
          <w:sz w:val="24"/>
          <w:szCs w:val="24"/>
        </w:rPr>
        <w:t>Viewing activities under destinations and adding them to cart</w:t>
      </w:r>
    </w:p>
    <w:p w14:paraId="18E3EF00" w14:textId="01BB578F" w:rsidR="007A4DDB" w:rsidRPr="00475D60" w:rsidRDefault="00475D6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b/>
          <w:bCs/>
          <w:color w:val="auto"/>
          <w:sz w:val="24"/>
          <w:szCs w:val="24"/>
        </w:rPr>
      </w:pPr>
      <w:bookmarkStart w:id="5" w:name="_Toc104577118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CHECKOUT PAGE</w:t>
      </w:r>
      <w:r w:rsidR="007A4DDB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5"/>
    </w:p>
    <w:p w14:paraId="2BE7D933" w14:textId="788436E4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3718313" w14:textId="0E5F02B8" w:rsidR="005F603B" w:rsidRDefault="00C90A6A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This page contains a navigation bar at top of the page which </w:t>
      </w:r>
      <w:r w:rsidRPr="00475D60">
        <w:rPr>
          <w:rFonts w:ascii="Book Antiqua" w:hAnsi="Book Antiqua" w:cs="Times New Roman"/>
          <w:sz w:val="24"/>
          <w:szCs w:val="24"/>
        </w:rPr>
        <w:t>would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allow the passenger to navigate across the website. 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It contains the selected activities of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>the passenger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and the final fares applicable based on the subscription taken by the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 xml:space="preserve">The passenger can proceed to payment by clicking on </w:t>
      </w:r>
      <w:r w:rsidR="004B72F6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Pay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 xml:space="preserve"> button. 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As we mentioned earlier, a premium </w:t>
      </w:r>
      <w:r w:rsidR="00900B50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can </w:t>
      </w:r>
      <w:r w:rsidR="00475D60" w:rsidRPr="00475D60">
        <w:rPr>
          <w:rFonts w:ascii="Book Antiqua" w:hAnsi="Book Antiqua"/>
          <w:color w:val="000000" w:themeColor="text1"/>
          <w:sz w:val="24"/>
          <w:szCs w:val="24"/>
        </w:rPr>
        <w:t>sign up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for all the </w:t>
      </w:r>
      <w:r w:rsidR="00AB4FBA" w:rsidRPr="00475D60">
        <w:rPr>
          <w:rFonts w:ascii="Book Antiqua" w:hAnsi="Book Antiqua" w:cs="Times New Roman"/>
          <w:sz w:val="24"/>
          <w:szCs w:val="24"/>
        </w:rPr>
        <w:t>activities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at free of cost</w:t>
      </w:r>
      <w:r w:rsidR="005F603B" w:rsidRPr="00475D60">
        <w:rPr>
          <w:rFonts w:ascii="Book Antiqua" w:hAnsi="Book Antiqua"/>
          <w:color w:val="000000" w:themeColor="text1"/>
          <w:sz w:val="24"/>
          <w:szCs w:val="24"/>
        </w:rPr>
        <w:t xml:space="preserve"> based on the </w:t>
      </w:r>
      <w:r w:rsidR="00475D60" w:rsidRPr="00475D60">
        <w:rPr>
          <w:rFonts w:ascii="Book Antiqua" w:hAnsi="Book Antiqua"/>
          <w:color w:val="000000" w:themeColor="text1"/>
          <w:sz w:val="24"/>
          <w:szCs w:val="24"/>
        </w:rPr>
        <w:t>activity’s</w:t>
      </w:r>
      <w:r w:rsidR="005F603B" w:rsidRPr="00475D60">
        <w:rPr>
          <w:rFonts w:ascii="Book Antiqua" w:hAnsi="Book Antiqua"/>
          <w:color w:val="000000" w:themeColor="text1"/>
          <w:sz w:val="24"/>
          <w:szCs w:val="24"/>
        </w:rPr>
        <w:t xml:space="preserve"> capacity.</w:t>
      </w:r>
    </w:p>
    <w:p w14:paraId="6DF812D3" w14:textId="77777777" w:rsidR="00475D60" w:rsidRPr="00475D60" w:rsidRDefault="00475D60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4B1CFF21" w14:textId="60F71B84" w:rsidR="007A4DDB" w:rsidRDefault="005F603B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A gold </w:t>
      </w:r>
      <w:r w:rsidR="00900B50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can 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 xml:space="preserve">proceed for payment if he has a sufficient balance and also can 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>avail 10% discount on registered activities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 xml:space="preserve">The final fare after discount will be deducted from his </w:t>
      </w:r>
      <w:r w:rsidR="00F84308" w:rsidRPr="00475D60">
        <w:rPr>
          <w:rFonts w:ascii="Book Antiqua" w:hAnsi="Book Antiqua"/>
          <w:color w:val="000000" w:themeColor="text1"/>
          <w:sz w:val="24"/>
          <w:szCs w:val="24"/>
        </w:rPr>
        <w:t xml:space="preserve">cash </w:t>
      </w:r>
      <w:r w:rsidR="006F7DD5" w:rsidRPr="00475D60">
        <w:rPr>
          <w:rFonts w:ascii="Book Antiqua" w:hAnsi="Book Antiqua"/>
          <w:color w:val="000000" w:themeColor="text1"/>
          <w:sz w:val="24"/>
          <w:szCs w:val="24"/>
        </w:rPr>
        <w:t>balance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02E78254" w14:textId="77777777" w:rsidR="00475D60" w:rsidRPr="00475D60" w:rsidRDefault="00475D60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5E7D9216" w14:textId="4628CE19" w:rsidR="00F84308" w:rsidRPr="00475D60" w:rsidRDefault="00F84308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A standard </w:t>
      </w:r>
      <w:r w:rsidR="00900B50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 xml:space="preserve"> can proceed for payment if he has a sufficient balance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 xml:space="preserve"> and his cash balance will be updated.</w:t>
      </w:r>
    </w:p>
    <w:p w14:paraId="373CD328" w14:textId="337D66CB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6CDD5B9A" w14:textId="03100555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18A92E07" w14:textId="2D57731A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EE76B8A" w14:textId="5F153E5C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4D063639" w14:textId="025B0AA4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79B3F890" w14:textId="085394FE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987953D" w14:textId="31750B25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268537B6" w14:textId="77777777" w:rsidR="007650DF" w:rsidRDefault="007650DF" w:rsidP="007650DF">
      <w:pPr>
        <w:keepNext/>
        <w:jc w:val="both"/>
      </w:pPr>
      <w:r>
        <w:rPr>
          <w:rFonts w:ascii="Book Antiqua" w:hAnsi="Book Antiqua"/>
          <w:noProof/>
          <w:color w:val="000000" w:themeColor="text1"/>
          <w:lang w:val="en-IN" w:eastAsia="en-IN"/>
        </w:rPr>
        <w:drawing>
          <wp:inline distT="0" distB="0" distL="0" distR="0" wp14:anchorId="6DA1C547" wp14:editId="5E4A8EFF">
            <wp:extent cx="6116320" cy="291020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56F1" w14:textId="61F9F079" w:rsidR="007A4DDB" w:rsidRPr="007650DF" w:rsidRDefault="007650DF" w:rsidP="007650DF">
      <w:pPr>
        <w:pStyle w:val="Caption"/>
        <w:jc w:val="center"/>
        <w:rPr>
          <w:rFonts w:ascii="Book Antiqua" w:hAnsi="Book Antiqua"/>
          <w:b/>
          <w:bCs/>
          <w:color w:val="000000" w:themeColor="text1"/>
          <w:sz w:val="24"/>
          <w:szCs w:val="24"/>
          <w:lang w:val="en-IN" w:eastAsia="en-IN"/>
        </w:rPr>
      </w:pPr>
      <w:r w:rsidRPr="007650DF">
        <w:rPr>
          <w:b/>
          <w:bCs/>
          <w:sz w:val="24"/>
          <w:szCs w:val="24"/>
        </w:rPr>
        <w:t>Figure</w:t>
      </w:r>
      <w:r w:rsidR="00482C89">
        <w:rPr>
          <w:b/>
          <w:bCs/>
          <w:sz w:val="24"/>
          <w:szCs w:val="24"/>
        </w:rPr>
        <w:t xml:space="preserve"> 5</w:t>
      </w:r>
      <w:r w:rsidRPr="007650DF">
        <w:rPr>
          <w:b/>
          <w:bCs/>
          <w:sz w:val="24"/>
          <w:szCs w:val="24"/>
        </w:rPr>
        <w:t>:</w:t>
      </w:r>
      <w:r w:rsidR="00302066">
        <w:rPr>
          <w:b/>
          <w:bCs/>
          <w:sz w:val="24"/>
          <w:szCs w:val="24"/>
        </w:rPr>
        <w:t xml:space="preserve"> </w:t>
      </w:r>
      <w:r w:rsidRPr="007650DF">
        <w:rPr>
          <w:b/>
          <w:bCs/>
          <w:sz w:val="24"/>
          <w:szCs w:val="24"/>
        </w:rPr>
        <w:t>Cart Payment with payment option</w:t>
      </w:r>
    </w:p>
    <w:p w14:paraId="70AFD0DD" w14:textId="23ECACEB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49B265F3" w14:textId="5BFDE60E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366F8B91" w14:textId="4EDE2125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62717C6E" w14:textId="36BF6519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67964174" w14:textId="0A59E306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35671587" w14:textId="4EB1A64C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10458BAD" w14:textId="570C2C0F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9032ED8" w14:textId="5A28BD74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5E3D259" w14:textId="1009565C" w:rsidR="000725BC" w:rsidRPr="00475D60" w:rsidRDefault="000725BC" w:rsidP="000B2123">
      <w:pPr>
        <w:tabs>
          <w:tab w:val="left" w:pos="3930"/>
        </w:tabs>
        <w:jc w:val="both"/>
        <w:rPr>
          <w:rFonts w:ascii="Book Antiqua" w:hAnsi="Book Antiqua"/>
          <w:lang w:val="en-IN" w:eastAsia="en-IN"/>
        </w:rPr>
      </w:pPr>
    </w:p>
    <w:p w14:paraId="5142B979" w14:textId="07D23DB0" w:rsidR="000725BC" w:rsidRPr="00475D60" w:rsidRDefault="000725BC" w:rsidP="000B2123">
      <w:pPr>
        <w:tabs>
          <w:tab w:val="left" w:pos="3930"/>
        </w:tabs>
        <w:jc w:val="both"/>
        <w:rPr>
          <w:rFonts w:ascii="Book Antiqua" w:hAnsi="Book Antiqua"/>
          <w:lang w:val="en-IN" w:eastAsia="en-IN"/>
        </w:rPr>
      </w:pPr>
    </w:p>
    <w:p w14:paraId="23669E3E" w14:textId="0FD519C2" w:rsidR="000725BC" w:rsidRPr="00475D60" w:rsidRDefault="00475D6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/>
          <w:color w:val="1F4F69" w:themeColor="accent1" w:themeShade="80"/>
          <w:sz w:val="24"/>
          <w:szCs w:val="24"/>
          <w:u w:val="single"/>
        </w:rPr>
      </w:pPr>
      <w:bookmarkStart w:id="6" w:name="_Toc104577119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CONTACT US PAGE:</w:t>
      </w:r>
      <w:bookmarkEnd w:id="6"/>
    </w:p>
    <w:p w14:paraId="27953D8A" w14:textId="32D17276" w:rsidR="000725BC" w:rsidRPr="00475D60" w:rsidRDefault="000725BC" w:rsidP="000B2123">
      <w:pPr>
        <w:tabs>
          <w:tab w:val="left" w:pos="3930"/>
        </w:tabs>
        <w:jc w:val="both"/>
        <w:rPr>
          <w:rFonts w:ascii="Book Antiqua" w:hAnsi="Book Antiqua"/>
          <w:lang w:val="en-IN" w:eastAsia="en-IN"/>
        </w:rPr>
      </w:pPr>
    </w:p>
    <w:p w14:paraId="2820ECB7" w14:textId="7FE0DA11" w:rsidR="000725BC" w:rsidRPr="00475D60" w:rsidRDefault="00D25AC4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>This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7D59C3" w:rsidRPr="00475D60">
        <w:rPr>
          <w:rFonts w:ascii="Book Antiqua" w:hAnsi="Book Antiqua"/>
          <w:color w:val="000000" w:themeColor="text1"/>
          <w:sz w:val="24"/>
          <w:szCs w:val="24"/>
        </w:rPr>
        <w:t xml:space="preserve">section is purely representational and doesn’t hold any functionality nor does it </w:t>
      </w:r>
      <w:r w:rsidR="00475D60" w:rsidRPr="00475D60">
        <w:rPr>
          <w:rFonts w:ascii="Book Antiqua" w:hAnsi="Book Antiqua"/>
          <w:color w:val="000000" w:themeColor="text1"/>
          <w:sz w:val="24"/>
          <w:szCs w:val="24"/>
        </w:rPr>
        <w:t>affect</w:t>
      </w:r>
      <w:r w:rsidR="007D59C3" w:rsidRPr="00475D60">
        <w:rPr>
          <w:rFonts w:ascii="Book Antiqua" w:hAnsi="Book Antiqua"/>
          <w:color w:val="000000" w:themeColor="text1"/>
          <w:sz w:val="24"/>
          <w:szCs w:val="24"/>
        </w:rPr>
        <w:t xml:space="preserve"> the website in anyway.</w:t>
      </w:r>
      <w:r w:rsidR="007D59C3" w:rsidRPr="00475D60">
        <w:rPr>
          <w:rFonts w:ascii="Book Antiqua" w:hAnsi="Book Antiqua"/>
          <w:sz w:val="24"/>
          <w:szCs w:val="24"/>
        </w:rPr>
        <w:t xml:space="preserve"> </w:t>
      </w:r>
      <w:r w:rsidR="007D59C3" w:rsidRPr="00475D60">
        <w:rPr>
          <w:rFonts w:ascii="Book Antiqua" w:hAnsi="Book Antiqua"/>
          <w:color w:val="000000" w:themeColor="text1"/>
          <w:sz w:val="24"/>
          <w:szCs w:val="24"/>
        </w:rPr>
        <w:t>But there is scope to add various mainstream social media addresses with which the passenger can communicate with the firm.</w:t>
      </w:r>
    </w:p>
    <w:p w14:paraId="52ECA6BC" w14:textId="5BC550EA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BBDF9F3" w14:textId="022AAA0F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25B5ABF6" w14:textId="77777777" w:rsidR="00482C89" w:rsidRDefault="00482C89" w:rsidP="00482C89">
      <w:pPr>
        <w:keepNext/>
        <w:jc w:val="both"/>
      </w:pPr>
      <w:r>
        <w:rPr>
          <w:rFonts w:ascii="Book Antiqua" w:hAnsi="Book Antiqua"/>
          <w:noProof/>
          <w:lang w:val="en-IN" w:eastAsia="en-IN"/>
        </w:rPr>
        <w:drawing>
          <wp:inline distT="0" distB="0" distL="0" distR="0" wp14:anchorId="2916283A" wp14:editId="199E9011">
            <wp:extent cx="6116320" cy="30676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ABF91" w14:textId="03B7E351" w:rsidR="000725BC" w:rsidRPr="00482C89" w:rsidRDefault="00482C89" w:rsidP="00482C89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482C89">
        <w:rPr>
          <w:b/>
          <w:bCs/>
          <w:sz w:val="24"/>
          <w:szCs w:val="24"/>
        </w:rPr>
        <w:t xml:space="preserve">Figure </w:t>
      </w:r>
      <w:r>
        <w:rPr>
          <w:b/>
          <w:bCs/>
          <w:sz w:val="24"/>
          <w:szCs w:val="24"/>
        </w:rPr>
        <w:t>6</w:t>
      </w:r>
      <w:r w:rsidRPr="00482C89">
        <w:rPr>
          <w:b/>
          <w:bCs/>
          <w:sz w:val="24"/>
          <w:szCs w:val="24"/>
        </w:rPr>
        <w:t>: Contact us section</w:t>
      </w:r>
    </w:p>
    <w:p w14:paraId="2671676F" w14:textId="6799E151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565D205" w14:textId="7E36CB60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7251F9C" w14:textId="063A4F5C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6032BEE" w14:textId="42B90315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EB80A41" w14:textId="056E4059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71A75CE9" w14:textId="3CA45AE5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83FCD99" w14:textId="12BF2839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A76CAAE" w14:textId="4A4A42FC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DF8AC38" w14:textId="67F39EAF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81B7E36" w14:textId="21C5A0E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5BA9C1B" w14:textId="530377A6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711EBDA" w14:textId="1591EE2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A6A0D7C" w14:textId="7194142D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58D70326" w14:textId="4BA0ABEF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6DF0D593" w14:textId="4B3E5BDE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2572A0B" w14:textId="54F4AC0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978860C" w14:textId="2FBB5DB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20709C6" w14:textId="230ED80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B82825A" w14:textId="28CF6933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8038D57" w14:textId="7B5204D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4909BD4" w14:textId="0AB6C0E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201309D4" w14:textId="156CCE6E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A37FF39" w14:textId="2146D61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5902CE3" w14:textId="7716D5F4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21AFB82" w14:textId="202F8C76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5B2C435D" w14:textId="4C211EFA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2DAE2EA5" w14:textId="0E4030E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FA0FA43" w14:textId="3FF2E93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ab/>
      </w:r>
    </w:p>
    <w:p w14:paraId="64E8B478" w14:textId="4E605E39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20B897F" w14:textId="6FA6B05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8C7E653" w14:textId="57DBED92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B35D7B3" w14:textId="4BA0C9D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726B1DF4" w14:textId="1269215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630B848" w14:textId="761A8C6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73893AFC" w14:textId="72A8C13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4F095BEE" w14:textId="3518AA8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E52DA8F" w14:textId="1B97477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59C62F7" w14:textId="2B8D57F4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873E449" w14:textId="4109AAA6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AE46BE3" w14:textId="180BA52E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1CC94A7" w14:textId="706F9452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399FCD6" w14:textId="458558B6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7A91616" w14:textId="1CC106E9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432E5F9" w14:textId="1FAD4652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56F687E" w14:textId="2E088629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80FAB50" w14:textId="29B41C9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7DB8876A" w14:textId="2B2FFC2C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AE9F7D4" w14:textId="2CD563AC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15D8771" w14:textId="4C21B83E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44A5F339" w14:textId="2D709D3C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44CE43B" w14:textId="24DC98AE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DDA1E9B" w14:textId="73D50084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4D81AA7C" w14:textId="02762B7F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A6F4F74" w14:textId="6B47BDFA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A50106E" w14:textId="2C9316D1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1DF1503" w14:textId="0635D9B4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AED780D" w14:textId="63236443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FCA3A80" w14:textId="6C332A5F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7EBE3DE" w14:textId="77777777" w:rsidR="00AD6509" w:rsidRPr="00475D60" w:rsidRDefault="00AD6509" w:rsidP="00AD6509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ab/>
      </w:r>
    </w:p>
    <w:p w14:paraId="6F9188F9" w14:textId="77777777" w:rsidR="00AD6509" w:rsidRPr="00475D60" w:rsidRDefault="00AD6509" w:rsidP="00AD6509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1ED719B" w14:textId="26DC494C" w:rsidR="000725BC" w:rsidRPr="00811003" w:rsidRDefault="007650DF" w:rsidP="00AD6509">
      <w:pPr>
        <w:tabs>
          <w:tab w:val="left" w:pos="3731"/>
        </w:tabs>
        <w:jc w:val="center"/>
        <w:rPr>
          <w:rFonts w:ascii="Book Antiqua" w:hAnsi="Book Antiqua"/>
          <w:b/>
          <w:bCs/>
          <w:i/>
          <w:iCs/>
          <w:sz w:val="32"/>
          <w:szCs w:val="32"/>
          <w:lang w:val="en-IN" w:eastAsia="en-IN"/>
        </w:rPr>
      </w:pPr>
      <w:r w:rsidRPr="00811003">
        <w:rPr>
          <w:rFonts w:ascii="Book Antiqua" w:hAnsi="Book Antiqua"/>
          <w:b/>
          <w:bCs/>
          <w:i/>
          <w:iCs/>
          <w:caps/>
          <w:sz w:val="32"/>
          <w:szCs w:val="32"/>
          <w:lang w:val="en-IN" w:eastAsia="en-IN"/>
        </w:rPr>
        <w:t>End of the document</w:t>
      </w:r>
    </w:p>
    <w:p w14:paraId="6B40C2B1" w14:textId="2E79F0AF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71345F7" w14:textId="596FC6C8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E496186" w14:textId="7777777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sectPr w:rsidR="000725BC" w:rsidRPr="00475D60"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DDA2A" w14:textId="77777777" w:rsidR="0065073C" w:rsidRDefault="0065073C">
      <w:r>
        <w:separator/>
      </w:r>
    </w:p>
  </w:endnote>
  <w:endnote w:type="continuationSeparator" w:id="0">
    <w:p w14:paraId="1F01FF45" w14:textId="77777777" w:rsidR="0065073C" w:rsidRDefault="00650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oppins Bold">
    <w:altName w:val="Poppins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5462A" w14:textId="77777777" w:rsidR="0065073C" w:rsidRDefault="0065073C">
      <w:r>
        <w:separator/>
      </w:r>
    </w:p>
  </w:footnote>
  <w:footnote w:type="continuationSeparator" w:id="0">
    <w:p w14:paraId="60B67D71" w14:textId="77777777" w:rsidR="0065073C" w:rsidRDefault="00650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D792D"/>
    <w:multiLevelType w:val="hybridMultilevel"/>
    <w:tmpl w:val="25C43F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500B0"/>
    <w:multiLevelType w:val="hybridMultilevel"/>
    <w:tmpl w:val="9510ECC0"/>
    <w:lvl w:ilvl="0" w:tplc="FC420364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5F2D038B"/>
    <w:multiLevelType w:val="multilevel"/>
    <w:tmpl w:val="BA981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73B02DA"/>
    <w:multiLevelType w:val="hybridMultilevel"/>
    <w:tmpl w:val="1B68D5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F6F69"/>
    <w:multiLevelType w:val="hybridMultilevel"/>
    <w:tmpl w:val="C2C81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0911593">
    <w:abstractNumId w:val="3"/>
  </w:num>
  <w:num w:numId="2" w16cid:durableId="986400856">
    <w:abstractNumId w:val="0"/>
  </w:num>
  <w:num w:numId="3" w16cid:durableId="320693484">
    <w:abstractNumId w:val="4"/>
  </w:num>
  <w:num w:numId="4" w16cid:durableId="1327318756">
    <w:abstractNumId w:val="2"/>
  </w:num>
  <w:num w:numId="5" w16cid:durableId="1194071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bY0MjYwM7Y0MTBW0lEKTi0uzszPAykwrgUAmIxyXywAAAA="/>
  </w:docVars>
  <w:rsids>
    <w:rsidRoot w:val="00683D2D"/>
    <w:rsid w:val="0001433E"/>
    <w:rsid w:val="00022D72"/>
    <w:rsid w:val="000420B2"/>
    <w:rsid w:val="000517DB"/>
    <w:rsid w:val="000725BC"/>
    <w:rsid w:val="000B2123"/>
    <w:rsid w:val="000E7C86"/>
    <w:rsid w:val="001C0AF5"/>
    <w:rsid w:val="001F50D9"/>
    <w:rsid w:val="002167B5"/>
    <w:rsid w:val="00232EA2"/>
    <w:rsid w:val="002576AB"/>
    <w:rsid w:val="002A6A34"/>
    <w:rsid w:val="002B5C32"/>
    <w:rsid w:val="002B61C0"/>
    <w:rsid w:val="002E0B46"/>
    <w:rsid w:val="00302066"/>
    <w:rsid w:val="003535FA"/>
    <w:rsid w:val="003B3F33"/>
    <w:rsid w:val="003B72EE"/>
    <w:rsid w:val="004003F5"/>
    <w:rsid w:val="004103D2"/>
    <w:rsid w:val="00475D60"/>
    <w:rsid w:val="00482C89"/>
    <w:rsid w:val="004A0D40"/>
    <w:rsid w:val="004B72F6"/>
    <w:rsid w:val="004D2EC0"/>
    <w:rsid w:val="004F2762"/>
    <w:rsid w:val="0050763A"/>
    <w:rsid w:val="00512E58"/>
    <w:rsid w:val="00524AC7"/>
    <w:rsid w:val="005269C3"/>
    <w:rsid w:val="00545CB7"/>
    <w:rsid w:val="00571337"/>
    <w:rsid w:val="00572543"/>
    <w:rsid w:val="005912A2"/>
    <w:rsid w:val="005A13FB"/>
    <w:rsid w:val="005C2662"/>
    <w:rsid w:val="005F603B"/>
    <w:rsid w:val="00621661"/>
    <w:rsid w:val="0065073C"/>
    <w:rsid w:val="00662353"/>
    <w:rsid w:val="00683D2D"/>
    <w:rsid w:val="006903AC"/>
    <w:rsid w:val="006A1B97"/>
    <w:rsid w:val="006D1814"/>
    <w:rsid w:val="006D2D09"/>
    <w:rsid w:val="006F733F"/>
    <w:rsid w:val="006F7DD5"/>
    <w:rsid w:val="007041BD"/>
    <w:rsid w:val="007342D9"/>
    <w:rsid w:val="00763E37"/>
    <w:rsid w:val="00764411"/>
    <w:rsid w:val="007650DF"/>
    <w:rsid w:val="0077494A"/>
    <w:rsid w:val="007777C2"/>
    <w:rsid w:val="007876A5"/>
    <w:rsid w:val="007A4DDB"/>
    <w:rsid w:val="007B032E"/>
    <w:rsid w:val="007D59C3"/>
    <w:rsid w:val="008002CA"/>
    <w:rsid w:val="00811003"/>
    <w:rsid w:val="008178F6"/>
    <w:rsid w:val="00820407"/>
    <w:rsid w:val="008210EE"/>
    <w:rsid w:val="0083548F"/>
    <w:rsid w:val="008A16B2"/>
    <w:rsid w:val="008C78E2"/>
    <w:rsid w:val="008E42B7"/>
    <w:rsid w:val="00900B50"/>
    <w:rsid w:val="009063E5"/>
    <w:rsid w:val="00946D8D"/>
    <w:rsid w:val="00973D35"/>
    <w:rsid w:val="00983C24"/>
    <w:rsid w:val="00987A99"/>
    <w:rsid w:val="00992350"/>
    <w:rsid w:val="009B07F4"/>
    <w:rsid w:val="00A04178"/>
    <w:rsid w:val="00A575FA"/>
    <w:rsid w:val="00AA1D9A"/>
    <w:rsid w:val="00AB4FBA"/>
    <w:rsid w:val="00AC069E"/>
    <w:rsid w:val="00AD6509"/>
    <w:rsid w:val="00AE475D"/>
    <w:rsid w:val="00B10335"/>
    <w:rsid w:val="00B56168"/>
    <w:rsid w:val="00B67B2E"/>
    <w:rsid w:val="00B77107"/>
    <w:rsid w:val="00B8690E"/>
    <w:rsid w:val="00BB3533"/>
    <w:rsid w:val="00BD65B6"/>
    <w:rsid w:val="00BF0DDE"/>
    <w:rsid w:val="00C00D50"/>
    <w:rsid w:val="00C4673A"/>
    <w:rsid w:val="00C90A6A"/>
    <w:rsid w:val="00D23BED"/>
    <w:rsid w:val="00D25AC4"/>
    <w:rsid w:val="00D646F8"/>
    <w:rsid w:val="00D772E2"/>
    <w:rsid w:val="00DB39E8"/>
    <w:rsid w:val="00DB6375"/>
    <w:rsid w:val="00E039B6"/>
    <w:rsid w:val="00E333E2"/>
    <w:rsid w:val="00E346BE"/>
    <w:rsid w:val="00E35278"/>
    <w:rsid w:val="00ED5159"/>
    <w:rsid w:val="00F21668"/>
    <w:rsid w:val="00F84308"/>
    <w:rsid w:val="00FB2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232DA"/>
  <w15:docId w15:val="{30E9D182-C6D7-4F49-9640-4C5917D57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5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TableStyle2">
    <w:name w:val="Table Style 2"/>
    <w:rPr>
      <w:rFonts w:ascii="Helvetica" w:hAnsi="Helvetica" w:cs="Arial Unicode MS"/>
      <w:color w:val="000000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646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6F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646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6F8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076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35278"/>
    <w:rPr>
      <w:rFonts w:asciiTheme="majorHAnsi" w:eastAsiaTheme="majorEastAsia" w:hAnsiTheme="majorHAnsi" w:cstheme="majorBidi"/>
      <w:color w:val="2F759E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2">
    <w:name w:val="toc 2"/>
    <w:basedOn w:val="Normal"/>
    <w:next w:val="Normal"/>
    <w:autoRedefine/>
    <w:uiPriority w:val="39"/>
    <w:unhideWhenUsed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</w:pPr>
    <w:rPr>
      <w:rFonts w:asciiTheme="minorHAnsi" w:eastAsiaTheme="minorEastAsia" w:hAnsiTheme="minorHAnsi"/>
      <w:sz w:val="22"/>
      <w:szCs w:val="22"/>
      <w:bdr w:val="none" w:sz="0" w:space="0" w:color="auto"/>
    </w:rPr>
  </w:style>
  <w:style w:type="paragraph" w:styleId="TOC3">
    <w:name w:val="toc 3"/>
    <w:basedOn w:val="Normal"/>
    <w:next w:val="Normal"/>
    <w:autoRedefine/>
    <w:uiPriority w:val="39"/>
    <w:unhideWhenUsed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E35278"/>
    <w:pPr>
      <w:spacing w:after="200"/>
    </w:pPr>
    <w:rPr>
      <w:i/>
      <w:iCs/>
      <w:color w:val="40404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84050-D490-4602-B187-FFD24B75D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9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53 PC</dc:creator>
  <cp:lastModifiedBy>Bharathi Boya</cp:lastModifiedBy>
  <cp:revision>60</cp:revision>
  <cp:lastPrinted>2022-05-27T17:56:00Z</cp:lastPrinted>
  <dcterms:created xsi:type="dcterms:W3CDTF">2022-05-27T05:05:00Z</dcterms:created>
  <dcterms:modified xsi:type="dcterms:W3CDTF">2022-05-30T08:41:00Z</dcterms:modified>
</cp:coreProperties>
</file>